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949434976"/>
        <w:docPartObj>
          <w:docPartGallery w:val="Cover Pages"/>
          <w:docPartUnique/>
        </w:docPartObj>
      </w:sdtPr>
      <w:sdtEndPr>
        <w:rPr>
          <w:rFonts w:eastAsiaTheme="minorEastAsia" w:cs="Times New Roman"/>
          <w:lang w:val="en-US"/>
        </w:rPr>
      </w:sdtEndPr>
      <w:sdtContent>
        <w:p w14:paraId="49F357A4" w14:textId="0310E478" w:rsidR="00DF721C" w:rsidRDefault="00DF721C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256D2B36" wp14:editId="63EBD23A">
                    <wp:simplePos x="0" y="0"/>
                    <wp:positionH relativeFrom="page">
                      <wp:align>right</wp:align>
                    </wp:positionH>
                    <wp:positionV relativeFrom="page">
                      <wp:align>top</wp:align>
                    </wp:positionV>
                    <wp:extent cx="3113670" cy="10058400"/>
                    <wp:effectExtent l="0" t="0" r="5080" b="0"/>
                    <wp:wrapNone/>
                    <wp:docPr id="453" name="Group 45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3113670" cy="10058400"/>
                              <a:chOff x="0" y="0"/>
                              <a:chExt cx="3113670" cy="10058400"/>
                            </a:xfrm>
                          </wpg:grpSpPr>
                          <wps:wsp>
                            <wps:cNvPr id="459" name="Rectangle 459" descr="Light vertic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545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60" name="Rectangle 4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24691" y="0"/>
                                <a:ext cx="2971800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260131"/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D8D8D8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1" name="Rectangle 46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854" y="0"/>
                                <a:ext cx="3099816" cy="23774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3AF98DBB" w14:textId="2616A9DC" w:rsidR="00DF721C" w:rsidRDefault="00DF721C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62" name="Rectangle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6761018"/>
                                <a:ext cx="3089515" cy="283337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44CABC45" w14:textId="3747C423" w:rsidR="00DF721C" w:rsidRDefault="00DF721C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>Group 7</w:t>
                                  </w:r>
                                </w:p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Company"/>
                                    <w:id w:val="1760174317"/>
      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p w14:paraId="30A58107" w14:textId="60175D75" w:rsidR="00DF721C" w:rsidRDefault="00DF721C">
                                      <w:pPr>
                                        <w:pStyle w:val="NoSpacing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SWE30010</w:t>
                                      </w:r>
                                    </w:p>
                                  </w:sdtContent>
                                </w:sdt>
                                <w:p w14:paraId="5853BAD7" w14:textId="7892016F" w:rsidR="00DF721C" w:rsidRDefault="00DF721C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100000</wp14:pctHeight>
                    </wp14:sizeRelV>
                  </wp:anchor>
                </w:drawing>
              </mc:Choice>
              <mc:Fallback>
                <w:pict>
                  <v:group w14:anchorId="256D2B36" id="Group 453" o:spid="_x0000_s1026" style="position:absolute;margin-left:193.95pt;margin-top:0;width:245.15pt;height:11in;z-index:251659264;mso-width-percent:400;mso-height-percent:1000;mso-position-horizontal:right;mso-position-horizontal-relative:page;mso-position-vertical:top;mso-position-vertical-relative:page;mso-width-percent:400;mso-height-percent:1000" coordsize="31136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">
                    <v:rect id="Rectangle 459" o:spid="_x0000_s1027" alt="Light vertical" style="position:absolute;width:1385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" fillcolor="black [3213]" stroked="f" strokecolor="white" strokeweight="1pt">
                      <v:shadow color="#d8d8d8" offset="3pt,3pt"/>
                    </v:rect>
                    <v:rect id="Rectangle 460" o:spid="_x0000_s1028" style="position:absolute;left:1246;width:29718;height:100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" fillcolor="#260131" stroked="f" strokecolor="#d8d8d8"/>
                    <v:rect id="Rectangle 461" o:spid="_x0000_s1029" style="position:absolute;left:138;width:30998;height:2377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14:paraId="3AF98DBB" w14:textId="2616A9DC" w:rsidR="00DF721C" w:rsidRDefault="00DF721C">
                            <w:pPr>
                              <w:pStyle w:val="NoSpacing"/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v:textbox>
                    </v:rect>
                    <v:rect id="Rectangle 9" o:spid="_x0000_s1030" style="position:absolute;top:67610;width:30895;height:2833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14:paraId="44CABC45" w14:textId="3747C423" w:rsidR="00DF721C" w:rsidRDefault="00DF721C">
                            <w:pPr>
                              <w:pStyle w:val="NoSpacing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Group 7</w:t>
                            </w:r>
                          </w:p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Company"/>
                              <w:id w:val="1760174317"/>
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p w14:paraId="30A58107" w14:textId="60175D75" w:rsidR="00DF721C" w:rsidRDefault="00DF721C">
                                <w:pPr>
                                  <w:pStyle w:val="NoSpacing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SWE30010</w:t>
                                </w:r>
                              </w:p>
                            </w:sdtContent>
                          </w:sdt>
                          <w:p w14:paraId="5853BAD7" w14:textId="7892016F" w:rsidR="00DF721C" w:rsidRDefault="00DF721C">
                            <w:pPr>
                              <w:pStyle w:val="NoSpacing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1947001B" wp14:editId="53DBDD54">
                    <wp:simplePos x="0" y="0"/>
                    <wp:positionH relativeFrom="page">
                      <wp:align>left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672715</wp:posOffset>
                        </wp:positionV>
                      </mc:Fallback>
                    </mc:AlternateContent>
                    <wp:extent cx="6970395" cy="640080"/>
                    <wp:effectExtent l="0" t="0" r="20955" b="20320"/>
                    <wp:wrapNone/>
                    <wp:docPr id="463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0395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19050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alias w:val="Title"/>
                                  <w:id w:val="-1704864950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B9B2749" w14:textId="3800939A" w:rsidR="00DF721C" w:rsidRDefault="00DF721C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PHP Database Manual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00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w14:anchorId="1947001B" id="Rectangle 16" o:spid="_x0000_s1031" style="position:absolute;margin-left:0;margin-top:0;width:548.85pt;height:50.4pt;z-index:251661312;visibility:visible;mso-wrap-style:square;mso-width-percent:900;mso-height-percent:73;mso-top-percent:250;mso-wrap-distance-left:9pt;mso-wrap-distance-top:0;mso-wrap-distance-right:9pt;mso-wrap-distance-bottom:0;mso-position-horizontal:left;mso-position-horizontal-relative:page;mso-position-vertical-relative:page;mso-width-percent:900;mso-height-percent:73;mso-top-percent:2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" o:allowincell="f" fillcolor="black [3213]" strokecolor="black [3213]" strokeweight="1.5pt">
                    <v:textbox style="mso-fit-shape-to-text:t" inset="14.4pt,,14.4pt">
                      <w:txbxContent>
                        <w:sdt>
                          <w:sdtPr>
                            <w:rPr>
                              <w:color w:val="FFFFFF" w:themeColor="background1"/>
                              <w:sz w:val="72"/>
                              <w:szCs w:val="72"/>
                            </w:rPr>
                            <w:alias w:val="Title"/>
                            <w:id w:val="-1704864950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1B9B2749" w14:textId="3800939A" w:rsidR="00DF721C" w:rsidRDefault="00DF721C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PHP Database Manual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14:paraId="76817F91" w14:textId="0123DEE6" w:rsidR="008D68C4" w:rsidRDefault="00DF721C">
          <w:pPr>
            <w:rPr>
              <w:noProof/>
            </w:rPr>
            <w:sectPr w:rsidR="008D68C4" w:rsidSect="00DF721C">
              <w:footerReference w:type="default" r:id="rId8"/>
              <w:pgSz w:w="11906" w:h="16838"/>
              <w:pgMar w:top="1440" w:right="1440" w:bottom="1440" w:left="1440" w:header="708" w:footer="708" w:gutter="0"/>
              <w:pgNumType w:start="0"/>
              <w:cols w:space="708"/>
              <w:titlePg/>
              <w:docGrid w:linePitch="360"/>
            </w:sectPr>
          </w:pPr>
          <w:r w:rsidRPr="00DF721C">
            <w:rPr>
              <w:noProof/>
            </w:rPr>
            <w:drawing>
              <wp:anchor distT="0" distB="0" distL="114300" distR="114300" simplePos="0" relativeHeight="251662336" behindDoc="0" locked="0" layoutInCell="1" allowOverlap="1" wp14:anchorId="2C9DB4C9" wp14:editId="1E7B554B">
                <wp:simplePos x="0" y="0"/>
                <wp:positionH relativeFrom="margin">
                  <wp:align>left</wp:align>
                </wp:positionH>
                <wp:positionV relativeFrom="paragraph">
                  <wp:posOffset>1539875</wp:posOffset>
                </wp:positionV>
                <wp:extent cx="487680" cy="536102"/>
                <wp:effectExtent l="0" t="0" r="7620" b="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9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10">
                                  <a14:imgEffect>
                                    <a14:sharpenSoften amount="25000"/>
                                  </a14:imgEffect>
                                  <a14:imgEffect>
                                    <a14:brightnessContrast contrast="4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7680" cy="53610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</w:rPr>
            <w:t xml:space="preserve"> </w:t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86783324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DA4BA94" w14:textId="5F79FE73" w:rsidR="008D68C4" w:rsidRDefault="008D68C4">
          <w:pPr>
            <w:pStyle w:val="TOCHeading"/>
          </w:pPr>
          <w:r>
            <w:t>Table of Contents</w:t>
          </w:r>
        </w:p>
        <w:p w14:paraId="7DC0BC1A" w14:textId="3EC1B2E8" w:rsidR="00D152EA" w:rsidRDefault="008D68C4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AU"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4040388" w:history="1">
            <w:r w:rsidR="00D152EA" w:rsidRPr="006473AE">
              <w:rPr>
                <w:rStyle w:val="Hyperlink"/>
                <w:noProof/>
              </w:rPr>
              <w:t>Quick Start Guide</w:t>
            </w:r>
            <w:r w:rsidR="00D152EA">
              <w:rPr>
                <w:noProof/>
                <w:webHidden/>
              </w:rPr>
              <w:tab/>
            </w:r>
            <w:r w:rsidR="00D152EA">
              <w:rPr>
                <w:noProof/>
                <w:webHidden/>
              </w:rPr>
              <w:fldChar w:fldCharType="begin"/>
            </w:r>
            <w:r w:rsidR="00D152EA">
              <w:rPr>
                <w:noProof/>
                <w:webHidden/>
              </w:rPr>
              <w:instrText xml:space="preserve"> PAGEREF _Toc54040388 \h </w:instrText>
            </w:r>
            <w:r w:rsidR="00D152EA">
              <w:rPr>
                <w:noProof/>
                <w:webHidden/>
              </w:rPr>
            </w:r>
            <w:r w:rsidR="00D152EA">
              <w:rPr>
                <w:noProof/>
                <w:webHidden/>
              </w:rPr>
              <w:fldChar w:fldCharType="separate"/>
            </w:r>
            <w:r w:rsidR="00D152EA">
              <w:rPr>
                <w:noProof/>
                <w:webHidden/>
              </w:rPr>
              <w:t>1</w:t>
            </w:r>
            <w:r w:rsidR="00D152EA">
              <w:rPr>
                <w:noProof/>
                <w:webHidden/>
              </w:rPr>
              <w:fldChar w:fldCharType="end"/>
            </w:r>
          </w:hyperlink>
        </w:p>
        <w:p w14:paraId="65FD2296" w14:textId="7C3D588E" w:rsidR="00D152EA" w:rsidRDefault="00971B89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AU" w:eastAsia="en-AU"/>
            </w:rPr>
          </w:pPr>
          <w:hyperlink w:anchor="_Toc54040389" w:history="1">
            <w:r w:rsidR="00D152EA" w:rsidRPr="006473AE">
              <w:rPr>
                <w:rStyle w:val="Hyperlink"/>
                <w:noProof/>
              </w:rPr>
              <w:t>Login and Registration</w:t>
            </w:r>
            <w:r w:rsidR="00D152EA">
              <w:rPr>
                <w:noProof/>
                <w:webHidden/>
              </w:rPr>
              <w:tab/>
            </w:r>
            <w:r w:rsidR="00D152EA">
              <w:rPr>
                <w:noProof/>
                <w:webHidden/>
              </w:rPr>
              <w:fldChar w:fldCharType="begin"/>
            </w:r>
            <w:r w:rsidR="00D152EA">
              <w:rPr>
                <w:noProof/>
                <w:webHidden/>
              </w:rPr>
              <w:instrText xml:space="preserve"> PAGEREF _Toc54040389 \h </w:instrText>
            </w:r>
            <w:r w:rsidR="00D152EA">
              <w:rPr>
                <w:noProof/>
                <w:webHidden/>
              </w:rPr>
            </w:r>
            <w:r w:rsidR="00D152EA">
              <w:rPr>
                <w:noProof/>
                <w:webHidden/>
              </w:rPr>
              <w:fldChar w:fldCharType="separate"/>
            </w:r>
            <w:r w:rsidR="00D152EA">
              <w:rPr>
                <w:noProof/>
                <w:webHidden/>
              </w:rPr>
              <w:t>1</w:t>
            </w:r>
            <w:r w:rsidR="00D152EA">
              <w:rPr>
                <w:noProof/>
                <w:webHidden/>
              </w:rPr>
              <w:fldChar w:fldCharType="end"/>
            </w:r>
          </w:hyperlink>
        </w:p>
        <w:p w14:paraId="3B24B91F" w14:textId="5D3A65ED" w:rsidR="00D152EA" w:rsidRDefault="00971B89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AU" w:eastAsia="en-AU"/>
            </w:rPr>
          </w:pPr>
          <w:hyperlink w:anchor="_Toc54040390" w:history="1">
            <w:r w:rsidR="00D152EA" w:rsidRPr="006473AE">
              <w:rPr>
                <w:rStyle w:val="Hyperlink"/>
                <w:noProof/>
              </w:rPr>
              <w:t>Home Page</w:t>
            </w:r>
            <w:r w:rsidR="00D152EA">
              <w:rPr>
                <w:noProof/>
                <w:webHidden/>
              </w:rPr>
              <w:tab/>
            </w:r>
            <w:r w:rsidR="00D152EA">
              <w:rPr>
                <w:noProof/>
                <w:webHidden/>
              </w:rPr>
              <w:fldChar w:fldCharType="begin"/>
            </w:r>
            <w:r w:rsidR="00D152EA">
              <w:rPr>
                <w:noProof/>
                <w:webHidden/>
              </w:rPr>
              <w:instrText xml:space="preserve"> PAGEREF _Toc54040390 \h </w:instrText>
            </w:r>
            <w:r w:rsidR="00D152EA">
              <w:rPr>
                <w:noProof/>
                <w:webHidden/>
              </w:rPr>
            </w:r>
            <w:r w:rsidR="00D152EA">
              <w:rPr>
                <w:noProof/>
                <w:webHidden/>
              </w:rPr>
              <w:fldChar w:fldCharType="separate"/>
            </w:r>
            <w:r w:rsidR="00D152EA">
              <w:rPr>
                <w:noProof/>
                <w:webHidden/>
              </w:rPr>
              <w:t>2</w:t>
            </w:r>
            <w:r w:rsidR="00D152EA">
              <w:rPr>
                <w:noProof/>
                <w:webHidden/>
              </w:rPr>
              <w:fldChar w:fldCharType="end"/>
            </w:r>
          </w:hyperlink>
        </w:p>
        <w:p w14:paraId="0ADEB1EE" w14:textId="7B40427A" w:rsidR="00D152EA" w:rsidRDefault="00971B89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AU" w:eastAsia="en-AU"/>
            </w:rPr>
          </w:pPr>
          <w:hyperlink w:anchor="_Toc54040391" w:history="1">
            <w:r w:rsidR="00D152EA" w:rsidRPr="006473AE">
              <w:rPr>
                <w:rStyle w:val="Hyperlink"/>
                <w:noProof/>
              </w:rPr>
              <w:t>Alerts</w:t>
            </w:r>
            <w:r w:rsidR="00D152EA">
              <w:rPr>
                <w:noProof/>
                <w:webHidden/>
              </w:rPr>
              <w:tab/>
            </w:r>
            <w:r w:rsidR="00D152EA">
              <w:rPr>
                <w:noProof/>
                <w:webHidden/>
              </w:rPr>
              <w:fldChar w:fldCharType="begin"/>
            </w:r>
            <w:r w:rsidR="00D152EA">
              <w:rPr>
                <w:noProof/>
                <w:webHidden/>
              </w:rPr>
              <w:instrText xml:space="preserve"> PAGEREF _Toc54040391 \h </w:instrText>
            </w:r>
            <w:r w:rsidR="00D152EA">
              <w:rPr>
                <w:noProof/>
                <w:webHidden/>
              </w:rPr>
            </w:r>
            <w:r w:rsidR="00D152EA">
              <w:rPr>
                <w:noProof/>
                <w:webHidden/>
              </w:rPr>
              <w:fldChar w:fldCharType="separate"/>
            </w:r>
            <w:r w:rsidR="00D152EA">
              <w:rPr>
                <w:noProof/>
                <w:webHidden/>
              </w:rPr>
              <w:t>3</w:t>
            </w:r>
            <w:r w:rsidR="00D152EA">
              <w:rPr>
                <w:noProof/>
                <w:webHidden/>
              </w:rPr>
              <w:fldChar w:fldCharType="end"/>
            </w:r>
          </w:hyperlink>
        </w:p>
        <w:p w14:paraId="1C5CBEDF" w14:textId="5A7C9D5F" w:rsidR="00D152EA" w:rsidRDefault="00971B89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AU" w:eastAsia="en-AU"/>
            </w:rPr>
          </w:pPr>
          <w:hyperlink w:anchor="_Toc54040392" w:history="1">
            <w:r w:rsidR="00D152EA" w:rsidRPr="006473AE">
              <w:rPr>
                <w:rStyle w:val="Hyperlink"/>
                <w:noProof/>
              </w:rPr>
              <w:t>Sales</w:t>
            </w:r>
            <w:r w:rsidR="00D152EA">
              <w:rPr>
                <w:noProof/>
                <w:webHidden/>
              </w:rPr>
              <w:tab/>
            </w:r>
            <w:r w:rsidR="00D152EA">
              <w:rPr>
                <w:noProof/>
                <w:webHidden/>
              </w:rPr>
              <w:fldChar w:fldCharType="begin"/>
            </w:r>
            <w:r w:rsidR="00D152EA">
              <w:rPr>
                <w:noProof/>
                <w:webHidden/>
              </w:rPr>
              <w:instrText xml:space="preserve"> PAGEREF _Toc54040392 \h </w:instrText>
            </w:r>
            <w:r w:rsidR="00D152EA">
              <w:rPr>
                <w:noProof/>
                <w:webHidden/>
              </w:rPr>
            </w:r>
            <w:r w:rsidR="00D152EA">
              <w:rPr>
                <w:noProof/>
                <w:webHidden/>
              </w:rPr>
              <w:fldChar w:fldCharType="separate"/>
            </w:r>
            <w:r w:rsidR="00D152EA">
              <w:rPr>
                <w:noProof/>
                <w:webHidden/>
              </w:rPr>
              <w:t>4</w:t>
            </w:r>
            <w:r w:rsidR="00D152EA">
              <w:rPr>
                <w:noProof/>
                <w:webHidden/>
              </w:rPr>
              <w:fldChar w:fldCharType="end"/>
            </w:r>
          </w:hyperlink>
        </w:p>
        <w:p w14:paraId="2D132876" w14:textId="4DD3E117" w:rsidR="00D152EA" w:rsidRDefault="00971B89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AU" w:eastAsia="en-AU"/>
            </w:rPr>
          </w:pPr>
          <w:hyperlink w:anchor="_Toc54040393" w:history="1">
            <w:r w:rsidR="00D152EA" w:rsidRPr="006473AE">
              <w:rPr>
                <w:rStyle w:val="Hyperlink"/>
                <w:noProof/>
              </w:rPr>
              <w:t>Inventory</w:t>
            </w:r>
            <w:r w:rsidR="00D152EA">
              <w:rPr>
                <w:noProof/>
                <w:webHidden/>
              </w:rPr>
              <w:tab/>
            </w:r>
            <w:r w:rsidR="00D152EA">
              <w:rPr>
                <w:noProof/>
                <w:webHidden/>
              </w:rPr>
              <w:fldChar w:fldCharType="begin"/>
            </w:r>
            <w:r w:rsidR="00D152EA">
              <w:rPr>
                <w:noProof/>
                <w:webHidden/>
              </w:rPr>
              <w:instrText xml:space="preserve"> PAGEREF _Toc54040393 \h </w:instrText>
            </w:r>
            <w:r w:rsidR="00D152EA">
              <w:rPr>
                <w:noProof/>
                <w:webHidden/>
              </w:rPr>
            </w:r>
            <w:r w:rsidR="00D152EA">
              <w:rPr>
                <w:noProof/>
                <w:webHidden/>
              </w:rPr>
              <w:fldChar w:fldCharType="separate"/>
            </w:r>
            <w:r w:rsidR="00D152EA">
              <w:rPr>
                <w:noProof/>
                <w:webHidden/>
              </w:rPr>
              <w:t>5</w:t>
            </w:r>
            <w:r w:rsidR="00D152EA">
              <w:rPr>
                <w:noProof/>
                <w:webHidden/>
              </w:rPr>
              <w:fldChar w:fldCharType="end"/>
            </w:r>
          </w:hyperlink>
        </w:p>
        <w:p w14:paraId="5303FA3A" w14:textId="79BA6529" w:rsidR="00D152EA" w:rsidRDefault="00971B89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AU" w:eastAsia="en-AU"/>
            </w:rPr>
          </w:pPr>
          <w:hyperlink w:anchor="_Toc54040394" w:history="1">
            <w:r w:rsidR="00D152EA" w:rsidRPr="006473AE">
              <w:rPr>
                <w:rStyle w:val="Hyperlink"/>
                <w:noProof/>
              </w:rPr>
              <w:t>Reports &amp; Exporting</w:t>
            </w:r>
            <w:r w:rsidR="00D152EA">
              <w:rPr>
                <w:noProof/>
                <w:webHidden/>
              </w:rPr>
              <w:tab/>
            </w:r>
            <w:r w:rsidR="00D152EA">
              <w:rPr>
                <w:noProof/>
                <w:webHidden/>
              </w:rPr>
              <w:fldChar w:fldCharType="begin"/>
            </w:r>
            <w:r w:rsidR="00D152EA">
              <w:rPr>
                <w:noProof/>
                <w:webHidden/>
              </w:rPr>
              <w:instrText xml:space="preserve"> PAGEREF _Toc54040394 \h </w:instrText>
            </w:r>
            <w:r w:rsidR="00D152EA">
              <w:rPr>
                <w:noProof/>
                <w:webHidden/>
              </w:rPr>
            </w:r>
            <w:r w:rsidR="00D152EA">
              <w:rPr>
                <w:noProof/>
                <w:webHidden/>
              </w:rPr>
              <w:fldChar w:fldCharType="separate"/>
            </w:r>
            <w:r w:rsidR="00D152EA">
              <w:rPr>
                <w:noProof/>
                <w:webHidden/>
              </w:rPr>
              <w:t>5</w:t>
            </w:r>
            <w:r w:rsidR="00D152EA">
              <w:rPr>
                <w:noProof/>
                <w:webHidden/>
              </w:rPr>
              <w:fldChar w:fldCharType="end"/>
            </w:r>
          </w:hyperlink>
        </w:p>
        <w:p w14:paraId="5AA36839" w14:textId="6B06F9A4" w:rsidR="00D152EA" w:rsidRDefault="00971B89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AU" w:eastAsia="en-AU"/>
            </w:rPr>
          </w:pPr>
          <w:hyperlink w:anchor="_Toc54040395" w:history="1">
            <w:r w:rsidR="00D152EA" w:rsidRPr="006473AE">
              <w:rPr>
                <w:rStyle w:val="Hyperlink"/>
                <w:noProof/>
              </w:rPr>
              <w:t>Sales</w:t>
            </w:r>
            <w:r w:rsidR="00D152EA">
              <w:rPr>
                <w:noProof/>
                <w:webHidden/>
              </w:rPr>
              <w:tab/>
            </w:r>
            <w:r w:rsidR="00D152EA">
              <w:rPr>
                <w:noProof/>
                <w:webHidden/>
              </w:rPr>
              <w:fldChar w:fldCharType="begin"/>
            </w:r>
            <w:r w:rsidR="00D152EA">
              <w:rPr>
                <w:noProof/>
                <w:webHidden/>
              </w:rPr>
              <w:instrText xml:space="preserve"> PAGEREF _Toc54040395 \h </w:instrText>
            </w:r>
            <w:r w:rsidR="00D152EA">
              <w:rPr>
                <w:noProof/>
                <w:webHidden/>
              </w:rPr>
            </w:r>
            <w:r w:rsidR="00D152EA">
              <w:rPr>
                <w:noProof/>
                <w:webHidden/>
              </w:rPr>
              <w:fldChar w:fldCharType="separate"/>
            </w:r>
            <w:r w:rsidR="00D152EA">
              <w:rPr>
                <w:noProof/>
                <w:webHidden/>
              </w:rPr>
              <w:t>6</w:t>
            </w:r>
            <w:r w:rsidR="00D152EA">
              <w:rPr>
                <w:noProof/>
                <w:webHidden/>
              </w:rPr>
              <w:fldChar w:fldCharType="end"/>
            </w:r>
          </w:hyperlink>
        </w:p>
        <w:p w14:paraId="49E234CA" w14:textId="5906573F" w:rsidR="00D152EA" w:rsidRDefault="00971B89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AU" w:eastAsia="en-AU"/>
            </w:rPr>
          </w:pPr>
          <w:hyperlink w:anchor="_Toc54040396" w:history="1">
            <w:r w:rsidR="00D152EA" w:rsidRPr="006473AE">
              <w:rPr>
                <w:rStyle w:val="Hyperlink"/>
                <w:noProof/>
              </w:rPr>
              <w:t>Orders</w:t>
            </w:r>
            <w:r w:rsidR="00D152EA">
              <w:rPr>
                <w:noProof/>
                <w:webHidden/>
              </w:rPr>
              <w:tab/>
            </w:r>
            <w:r w:rsidR="00D152EA">
              <w:rPr>
                <w:noProof/>
                <w:webHidden/>
              </w:rPr>
              <w:fldChar w:fldCharType="begin"/>
            </w:r>
            <w:r w:rsidR="00D152EA">
              <w:rPr>
                <w:noProof/>
                <w:webHidden/>
              </w:rPr>
              <w:instrText xml:space="preserve"> PAGEREF _Toc54040396 \h </w:instrText>
            </w:r>
            <w:r w:rsidR="00D152EA">
              <w:rPr>
                <w:noProof/>
                <w:webHidden/>
              </w:rPr>
            </w:r>
            <w:r w:rsidR="00D152EA">
              <w:rPr>
                <w:noProof/>
                <w:webHidden/>
              </w:rPr>
              <w:fldChar w:fldCharType="separate"/>
            </w:r>
            <w:r w:rsidR="00D152EA">
              <w:rPr>
                <w:noProof/>
                <w:webHidden/>
              </w:rPr>
              <w:t>7</w:t>
            </w:r>
            <w:r w:rsidR="00D152EA">
              <w:rPr>
                <w:noProof/>
                <w:webHidden/>
              </w:rPr>
              <w:fldChar w:fldCharType="end"/>
            </w:r>
          </w:hyperlink>
        </w:p>
        <w:p w14:paraId="439696C2" w14:textId="060FFA4F" w:rsidR="008D68C4" w:rsidRDefault="008D68C4">
          <w:r>
            <w:rPr>
              <w:b/>
              <w:bCs/>
              <w:noProof/>
            </w:rPr>
            <w:fldChar w:fldCharType="end"/>
          </w:r>
        </w:p>
      </w:sdtContent>
    </w:sdt>
    <w:p w14:paraId="67B3C4CE" w14:textId="582ADF6A" w:rsidR="008D68C4" w:rsidRDefault="008D68C4">
      <w:pPr>
        <w:rPr>
          <w:rFonts w:asciiTheme="majorHAnsi" w:eastAsiaTheme="majorEastAsia" w:hAnsiTheme="majorHAnsi" w:cstheme="majorBidi"/>
          <w:color w:val="850C4B" w:themeColor="accent1" w:themeShade="BF"/>
          <w:sz w:val="32"/>
          <w:szCs w:val="32"/>
        </w:rPr>
      </w:pPr>
      <w:r>
        <w:br w:type="page"/>
      </w:r>
    </w:p>
    <w:p w14:paraId="5B39CA6A" w14:textId="2444350C" w:rsidR="00167106" w:rsidRDefault="00492C95" w:rsidP="00492C95">
      <w:pPr>
        <w:pStyle w:val="Heading1"/>
      </w:pPr>
      <w:bookmarkStart w:id="0" w:name="_Toc54040388"/>
      <w:r>
        <w:lastRenderedPageBreak/>
        <w:t>Quick Start Guide</w:t>
      </w:r>
      <w:bookmarkEnd w:id="0"/>
    </w:p>
    <w:p w14:paraId="1B2A83C5" w14:textId="3D602872" w:rsidR="00073166" w:rsidRDefault="008D68C4" w:rsidP="003865AC">
      <w:pPr>
        <w:ind w:left="360"/>
      </w:pPr>
      <w:r>
        <w:t xml:space="preserve">After downloading and installing the application on your store machine select the </w:t>
      </w:r>
      <w:r w:rsidRPr="003865AC">
        <w:rPr>
          <w:b/>
          <w:bCs/>
        </w:rPr>
        <w:t>Startup.exe</w:t>
      </w:r>
      <w:r>
        <w:t xml:space="preserve"> file on your desktop.</w:t>
      </w:r>
    </w:p>
    <w:p w14:paraId="62F39D81" w14:textId="77777777" w:rsidR="005F23DB" w:rsidRDefault="005F23DB" w:rsidP="005F23DB">
      <w:pPr>
        <w:pStyle w:val="Heading2"/>
      </w:pPr>
      <w:bookmarkStart w:id="1" w:name="_Toc54040389"/>
      <w:r>
        <w:t>Login and Registration</w:t>
      </w:r>
      <w:bookmarkEnd w:id="1"/>
    </w:p>
    <w:p w14:paraId="50582FC3" w14:textId="36E4D3E7" w:rsidR="00073166" w:rsidRDefault="00073166" w:rsidP="003624BE">
      <w:pPr>
        <w:pStyle w:val="ListParagraph"/>
        <w:numPr>
          <w:ilvl w:val="0"/>
          <w:numId w:val="2"/>
        </w:numPr>
        <w:jc w:val="center"/>
      </w:pPr>
      <w:r>
        <w:t>A login screen will come up</w:t>
      </w:r>
      <w:r w:rsidR="003865AC">
        <w:t xml:space="preserve"> when the application is started</w:t>
      </w:r>
      <w:r>
        <w:t xml:space="preserve">. If you are already registered, </w:t>
      </w:r>
      <w:r w:rsidRPr="00073166">
        <w:rPr>
          <w:b/>
          <w:bCs/>
        </w:rPr>
        <w:t xml:space="preserve">skip to step </w:t>
      </w:r>
      <w:r w:rsidR="003865AC">
        <w:rPr>
          <w:b/>
          <w:bCs/>
        </w:rPr>
        <w:t>3</w:t>
      </w:r>
      <w:r>
        <w:t xml:space="preserve">. If you are a </w:t>
      </w:r>
      <w:r w:rsidRPr="00073166">
        <w:rPr>
          <w:b/>
          <w:bCs/>
        </w:rPr>
        <w:t>new user</w:t>
      </w:r>
      <w:r>
        <w:t xml:space="preserve">, click the </w:t>
      </w:r>
      <w:r w:rsidRPr="003624BE">
        <w:rPr>
          <w:b/>
          <w:bCs/>
        </w:rPr>
        <w:t>[</w:t>
      </w:r>
      <w:proofErr w:type="spellStart"/>
      <w:r w:rsidRPr="003624BE">
        <w:rPr>
          <w:b/>
          <w:bCs/>
          <w:u w:val="single"/>
        </w:rPr>
        <w:t>SignUp</w:t>
      </w:r>
      <w:proofErr w:type="spellEnd"/>
      <w:r w:rsidRPr="003624BE">
        <w:rPr>
          <w:b/>
          <w:bCs/>
        </w:rPr>
        <w:t>]</w:t>
      </w:r>
      <w:r>
        <w:t xml:space="preserve"> button. </w:t>
      </w:r>
      <w:r w:rsidR="003624BE">
        <w:br/>
      </w:r>
      <w:r w:rsidR="003624BE" w:rsidRPr="003624BE">
        <w:rPr>
          <w:noProof/>
        </w:rPr>
        <w:drawing>
          <wp:inline distT="0" distB="0" distL="0" distR="0" wp14:anchorId="03A20523" wp14:editId="122627D1">
            <wp:extent cx="2533511" cy="2085975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52325" cy="210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AC2B3" w14:textId="3E54A726" w:rsidR="00073166" w:rsidRDefault="00073166" w:rsidP="00073166">
      <w:pPr>
        <w:pStyle w:val="ListParagraph"/>
        <w:numPr>
          <w:ilvl w:val="0"/>
          <w:numId w:val="2"/>
        </w:numPr>
      </w:pPr>
      <w:r>
        <w:t xml:space="preserve">Fill-in your </w:t>
      </w:r>
      <w:r w:rsidRPr="005564A3">
        <w:rPr>
          <w:b/>
          <w:bCs/>
        </w:rPr>
        <w:t>registration</w:t>
      </w:r>
      <w:r>
        <w:t xml:space="preserve"> details and hit </w:t>
      </w:r>
      <w:r w:rsidRPr="00876207">
        <w:rPr>
          <w:b/>
          <w:bCs/>
        </w:rPr>
        <w:t>[Register].</w:t>
      </w:r>
      <w:r w:rsidR="003865AC">
        <w:t xml:space="preserve"> </w:t>
      </w:r>
    </w:p>
    <w:p w14:paraId="509D4434" w14:textId="4C47E286" w:rsidR="003624BE" w:rsidRDefault="003624BE" w:rsidP="003624BE">
      <w:pPr>
        <w:pStyle w:val="ListParagraph"/>
        <w:jc w:val="center"/>
      </w:pPr>
      <w:r w:rsidRPr="003624BE">
        <w:rPr>
          <w:noProof/>
        </w:rPr>
        <w:drawing>
          <wp:inline distT="0" distB="0" distL="0" distR="0" wp14:anchorId="7CCA0FBF" wp14:editId="513FDC5C">
            <wp:extent cx="2609850" cy="206613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61130" cy="2106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241C6" w14:textId="1C3C4CC5" w:rsidR="00876207" w:rsidRPr="00876207" w:rsidRDefault="00073166" w:rsidP="00876207">
      <w:pPr>
        <w:pStyle w:val="ListParagraph"/>
        <w:numPr>
          <w:ilvl w:val="0"/>
          <w:numId w:val="2"/>
        </w:numPr>
      </w:pPr>
      <w:r>
        <w:t xml:space="preserve">Fill-in your </w:t>
      </w:r>
      <w:r w:rsidRPr="005564A3">
        <w:rPr>
          <w:b/>
          <w:bCs/>
        </w:rPr>
        <w:t>login</w:t>
      </w:r>
      <w:r>
        <w:t xml:space="preserve"> details and hit </w:t>
      </w:r>
      <w:r w:rsidRPr="00876207">
        <w:rPr>
          <w:b/>
          <w:bCs/>
        </w:rPr>
        <w:t>[Login].</w:t>
      </w:r>
      <w:r w:rsidR="003865AC" w:rsidRPr="00876207">
        <w:rPr>
          <w:b/>
          <w:bCs/>
        </w:rPr>
        <w:t xml:space="preserve"> </w:t>
      </w:r>
    </w:p>
    <w:p w14:paraId="5059D950" w14:textId="1EBA5A65" w:rsidR="00876207" w:rsidRDefault="00876207" w:rsidP="00876207">
      <w:pPr>
        <w:pStyle w:val="ListParagraph"/>
        <w:jc w:val="center"/>
      </w:pPr>
      <w:r w:rsidRPr="00876207">
        <w:rPr>
          <w:noProof/>
        </w:rPr>
        <w:drawing>
          <wp:inline distT="0" distB="0" distL="0" distR="0" wp14:anchorId="6E2A846B" wp14:editId="0BA9665C">
            <wp:extent cx="2638425" cy="2186803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76077" cy="221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9BD5E" w14:textId="77777777" w:rsidR="00566867" w:rsidRDefault="00566867" w:rsidP="00876207">
      <w:pPr>
        <w:ind w:left="360"/>
      </w:pPr>
    </w:p>
    <w:p w14:paraId="760F74B6" w14:textId="77777777" w:rsidR="00566867" w:rsidRDefault="00566867">
      <w:pPr>
        <w:rPr>
          <w:rFonts w:asciiTheme="majorHAnsi" w:eastAsiaTheme="majorEastAsia" w:hAnsiTheme="majorHAnsi" w:cstheme="majorBidi"/>
          <w:color w:val="850C4B" w:themeColor="accent1" w:themeShade="BF"/>
          <w:sz w:val="26"/>
          <w:szCs w:val="26"/>
        </w:rPr>
      </w:pPr>
      <w:r>
        <w:br w:type="page"/>
      </w:r>
    </w:p>
    <w:p w14:paraId="2DB32BDF" w14:textId="3E08E394" w:rsidR="005564A3" w:rsidRDefault="005F23DB" w:rsidP="005F23DB">
      <w:pPr>
        <w:pStyle w:val="Heading2"/>
      </w:pPr>
      <w:bookmarkStart w:id="2" w:name="_Toc54040390"/>
      <w:r>
        <w:lastRenderedPageBreak/>
        <w:t>Home Page</w:t>
      </w:r>
      <w:bookmarkEnd w:id="2"/>
    </w:p>
    <w:p w14:paraId="64192A09" w14:textId="6F085E32" w:rsidR="005564A3" w:rsidRDefault="003865AC" w:rsidP="003865AC">
      <w:r>
        <w:t>After successfully logging in</w:t>
      </w:r>
      <w:r w:rsidR="005564A3">
        <w:t xml:space="preserve">, you will be taken to the </w:t>
      </w:r>
      <w:r w:rsidR="005564A3" w:rsidRPr="003865AC">
        <w:rPr>
          <w:b/>
          <w:bCs/>
        </w:rPr>
        <w:t>Home Page</w:t>
      </w:r>
      <w:r>
        <w:rPr>
          <w:b/>
          <w:bCs/>
        </w:rPr>
        <w:t xml:space="preserve">. </w:t>
      </w:r>
      <w:r w:rsidRPr="003865AC">
        <w:t>R</w:t>
      </w:r>
      <w:r w:rsidR="005564A3" w:rsidRPr="005564A3">
        <w:t>eview the following image to familiarise</w:t>
      </w:r>
      <w:r w:rsidR="005564A3">
        <w:t xml:space="preserve"> yourself with the available </w:t>
      </w:r>
      <w:r>
        <w:t xml:space="preserve">buttons and notifications. </w:t>
      </w:r>
    </w:p>
    <w:p w14:paraId="18CDCA28" w14:textId="5F761B8A" w:rsidR="00566867" w:rsidRDefault="00876207">
      <w:pPr>
        <w:rPr>
          <w:rFonts w:asciiTheme="majorHAnsi" w:eastAsiaTheme="majorEastAsia" w:hAnsiTheme="majorHAnsi" w:cstheme="majorBidi"/>
          <w:color w:val="850C4B" w:themeColor="accent1" w:themeShade="BF"/>
          <w:sz w:val="26"/>
          <w:szCs w:val="26"/>
        </w:rPr>
      </w:pPr>
      <w:r w:rsidRPr="00876207">
        <w:rPr>
          <w:noProof/>
        </w:rPr>
        <w:drawing>
          <wp:inline distT="0" distB="0" distL="0" distR="0" wp14:anchorId="78EAF8CC" wp14:editId="69579182">
            <wp:extent cx="5731510" cy="3838575"/>
            <wp:effectExtent l="0" t="0" r="254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76207">
        <w:t xml:space="preserve"> </w:t>
      </w:r>
      <w:r w:rsidR="00566867">
        <w:br w:type="page"/>
      </w:r>
    </w:p>
    <w:p w14:paraId="752F8984" w14:textId="4D6ADC55" w:rsidR="007F281B" w:rsidRDefault="007F281B" w:rsidP="007F281B">
      <w:pPr>
        <w:pStyle w:val="Heading2"/>
      </w:pPr>
      <w:bookmarkStart w:id="3" w:name="_Toc54040391"/>
      <w:r>
        <w:lastRenderedPageBreak/>
        <w:t>Alerts</w:t>
      </w:r>
      <w:bookmarkEnd w:id="3"/>
    </w:p>
    <w:p w14:paraId="0D3750DE" w14:textId="1E2605A7" w:rsidR="007F281B" w:rsidRPr="00A00097" w:rsidRDefault="007F281B" w:rsidP="007F281B">
      <w:r>
        <w:t xml:space="preserve">From the home screen, select </w:t>
      </w:r>
      <w:r w:rsidRPr="007F281B">
        <w:rPr>
          <w:b/>
          <w:bCs/>
        </w:rPr>
        <w:t>[Alerts]</w:t>
      </w:r>
      <w:r>
        <w:rPr>
          <w:b/>
          <w:bCs/>
        </w:rPr>
        <w:t xml:space="preserve"> </w:t>
      </w:r>
      <w:r w:rsidRPr="007F281B">
        <w:t>under</w:t>
      </w:r>
      <w:r>
        <w:t xml:space="preserve"> the </w:t>
      </w:r>
      <w:r w:rsidRPr="007F281B">
        <w:rPr>
          <w:b/>
          <w:bCs/>
        </w:rPr>
        <w:t>[Menu]</w:t>
      </w:r>
      <w:r>
        <w:t xml:space="preserve"> dropdown. </w:t>
      </w:r>
    </w:p>
    <w:p w14:paraId="218B32AA" w14:textId="6D7054A2" w:rsidR="007F281B" w:rsidRDefault="007F281B" w:rsidP="007F281B">
      <w:pPr>
        <w:pStyle w:val="Subtitle"/>
      </w:pPr>
      <w:r>
        <w:t>Products with Low Stock</w:t>
      </w:r>
    </w:p>
    <w:p w14:paraId="74236C23" w14:textId="2D2EFE5E" w:rsidR="007F281B" w:rsidRDefault="007F281B" w:rsidP="006B06B8">
      <w:r>
        <w:t xml:space="preserve">Select the </w:t>
      </w:r>
      <w:r w:rsidRPr="006B06B8">
        <w:rPr>
          <w:b/>
          <w:bCs/>
        </w:rPr>
        <w:t>[Products with Low Stock]</w:t>
      </w:r>
      <w:r>
        <w:t xml:space="preserve"> </w:t>
      </w:r>
      <w:r w:rsidRPr="007F281B">
        <w:t>button</w:t>
      </w:r>
      <w:r>
        <w:t xml:space="preserve">. Notifications </w:t>
      </w:r>
      <w:r w:rsidR="006B06B8">
        <w:t xml:space="preserve">will automatically pop up, click </w:t>
      </w:r>
      <w:r w:rsidR="006B06B8" w:rsidRPr="006B06B8">
        <w:rPr>
          <w:b/>
          <w:bCs/>
        </w:rPr>
        <w:t>[OK]</w:t>
      </w:r>
      <w:r w:rsidR="006B06B8">
        <w:t xml:space="preserve"> to close the notifications. </w:t>
      </w:r>
    </w:p>
    <w:p w14:paraId="673B3596" w14:textId="38859EB0" w:rsidR="007F281B" w:rsidRDefault="007F281B" w:rsidP="007F281B">
      <w:pPr>
        <w:pStyle w:val="ListParagraph"/>
        <w:jc w:val="center"/>
      </w:pPr>
      <w:r w:rsidRPr="007F281B">
        <w:rPr>
          <w:noProof/>
        </w:rPr>
        <w:drawing>
          <wp:inline distT="0" distB="0" distL="0" distR="0" wp14:anchorId="77DBAABD" wp14:editId="43228FE6">
            <wp:extent cx="3743325" cy="251614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64260" cy="253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B06B8">
        <w:br/>
      </w:r>
      <w:r w:rsidR="006B06B8" w:rsidRPr="006B06B8">
        <w:rPr>
          <w:noProof/>
        </w:rPr>
        <w:drawing>
          <wp:inline distT="0" distB="0" distL="0" distR="0" wp14:anchorId="7925A88A" wp14:editId="6F15689A">
            <wp:extent cx="3752850" cy="859837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58239" cy="883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CBE8E" w14:textId="0DA5E0E5" w:rsidR="007F281B" w:rsidRDefault="007F281B" w:rsidP="007F281B">
      <w:pPr>
        <w:pStyle w:val="Subtitle"/>
      </w:pPr>
      <w:r>
        <w:t>Products with High Demand</w:t>
      </w:r>
    </w:p>
    <w:p w14:paraId="24776398" w14:textId="33B6363A" w:rsidR="006B06B8" w:rsidRDefault="006B06B8" w:rsidP="006B06B8">
      <w:r>
        <w:t xml:space="preserve">Select the </w:t>
      </w:r>
      <w:r w:rsidRPr="006B06B8">
        <w:rPr>
          <w:b/>
          <w:bCs/>
        </w:rPr>
        <w:t xml:space="preserve">[Products with </w:t>
      </w:r>
      <w:r>
        <w:rPr>
          <w:b/>
          <w:bCs/>
        </w:rPr>
        <w:t>High Demand</w:t>
      </w:r>
      <w:r w:rsidRPr="006B06B8">
        <w:rPr>
          <w:b/>
          <w:bCs/>
        </w:rPr>
        <w:t>]</w:t>
      </w:r>
      <w:r>
        <w:t xml:space="preserve"> </w:t>
      </w:r>
      <w:r w:rsidRPr="007F281B">
        <w:t>button</w:t>
      </w:r>
      <w:r>
        <w:t xml:space="preserve">. Notifications will automatically pop up, click </w:t>
      </w:r>
      <w:r w:rsidRPr="006B06B8">
        <w:rPr>
          <w:b/>
          <w:bCs/>
        </w:rPr>
        <w:t>[OK]</w:t>
      </w:r>
      <w:r>
        <w:t xml:space="preserve"> to close the notifications. </w:t>
      </w:r>
    </w:p>
    <w:p w14:paraId="0B37C28E" w14:textId="29B49546" w:rsidR="007F281B" w:rsidRDefault="006B06B8" w:rsidP="006B06B8">
      <w:pPr>
        <w:pStyle w:val="ListParagraph"/>
        <w:jc w:val="center"/>
      </w:pPr>
      <w:r w:rsidRPr="006B06B8">
        <w:rPr>
          <w:noProof/>
        </w:rPr>
        <w:drawing>
          <wp:inline distT="0" distB="0" distL="0" distR="0" wp14:anchorId="1760C89C" wp14:editId="1D1EF917">
            <wp:extent cx="3752850" cy="2533361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72435" cy="2546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C2DBA" w14:textId="77777777" w:rsidR="007F281B" w:rsidRDefault="007F281B">
      <w:pPr>
        <w:rPr>
          <w:rFonts w:asciiTheme="majorHAnsi" w:eastAsiaTheme="majorEastAsia" w:hAnsiTheme="majorHAnsi" w:cstheme="majorBidi"/>
          <w:color w:val="850C4B" w:themeColor="accent1" w:themeShade="BF"/>
          <w:sz w:val="26"/>
          <w:szCs w:val="26"/>
        </w:rPr>
      </w:pPr>
      <w:r>
        <w:br w:type="page"/>
      </w:r>
    </w:p>
    <w:p w14:paraId="0D1F84DD" w14:textId="2F677ABB" w:rsidR="00492C95" w:rsidRDefault="00492C95" w:rsidP="005F23DB">
      <w:pPr>
        <w:pStyle w:val="Heading2"/>
      </w:pPr>
      <w:bookmarkStart w:id="4" w:name="_Toc54040392"/>
      <w:r>
        <w:lastRenderedPageBreak/>
        <w:t>Sales</w:t>
      </w:r>
      <w:bookmarkEnd w:id="4"/>
    </w:p>
    <w:p w14:paraId="0B1D4A79" w14:textId="57290E84" w:rsidR="006B06B8" w:rsidRPr="00A00097" w:rsidRDefault="006B06B8" w:rsidP="006B06B8">
      <w:r>
        <w:t xml:space="preserve">From the home screen, select </w:t>
      </w:r>
      <w:r w:rsidRPr="007F281B">
        <w:rPr>
          <w:b/>
          <w:bCs/>
        </w:rPr>
        <w:t>[</w:t>
      </w:r>
      <w:r>
        <w:rPr>
          <w:b/>
          <w:bCs/>
        </w:rPr>
        <w:t>Sales</w:t>
      </w:r>
      <w:r w:rsidRPr="007F281B">
        <w:rPr>
          <w:b/>
          <w:bCs/>
        </w:rPr>
        <w:t>]</w:t>
      </w:r>
      <w:r>
        <w:rPr>
          <w:b/>
          <w:bCs/>
        </w:rPr>
        <w:t xml:space="preserve"> </w:t>
      </w:r>
      <w:r w:rsidRPr="007F281B">
        <w:t>under</w:t>
      </w:r>
      <w:r>
        <w:t xml:space="preserve"> the </w:t>
      </w:r>
      <w:r w:rsidRPr="007F281B">
        <w:rPr>
          <w:b/>
          <w:bCs/>
        </w:rPr>
        <w:t>[Menu]</w:t>
      </w:r>
      <w:r>
        <w:t xml:space="preserve"> dropdown. </w:t>
      </w:r>
    </w:p>
    <w:p w14:paraId="0F937C2D" w14:textId="7F3856DC" w:rsidR="003865AC" w:rsidRDefault="00A00097" w:rsidP="00A00097">
      <w:pPr>
        <w:pStyle w:val="Subtitle"/>
      </w:pPr>
      <w:r>
        <w:t>Adding Sales</w:t>
      </w:r>
    </w:p>
    <w:p w14:paraId="758FC25F" w14:textId="6DBA4D75" w:rsidR="0067127C" w:rsidRDefault="000A1628" w:rsidP="0067127C">
      <w:pPr>
        <w:pStyle w:val="ListParagraph"/>
        <w:numPr>
          <w:ilvl w:val="0"/>
          <w:numId w:val="5"/>
        </w:numPr>
      </w:pPr>
      <w:r>
        <w:t xml:space="preserve">To add a sale, select </w:t>
      </w:r>
      <w:r w:rsidRPr="006B06B8">
        <w:rPr>
          <w:b/>
          <w:bCs/>
        </w:rPr>
        <w:t>[</w:t>
      </w:r>
      <w:r w:rsidR="006B06B8" w:rsidRPr="006B06B8">
        <w:rPr>
          <w:b/>
          <w:bCs/>
        </w:rPr>
        <w:t>Add</w:t>
      </w:r>
      <w:r w:rsidRPr="006B06B8">
        <w:rPr>
          <w:b/>
          <w:bCs/>
        </w:rPr>
        <w:t>]</w:t>
      </w:r>
      <w:r>
        <w:t xml:space="preserve"> and fill in the sale details. </w:t>
      </w:r>
    </w:p>
    <w:p w14:paraId="7EFF12B2" w14:textId="4859BF01" w:rsidR="006B06B8" w:rsidRDefault="006B06B8" w:rsidP="006B06B8">
      <w:pPr>
        <w:pStyle w:val="ListParagraph"/>
        <w:jc w:val="center"/>
      </w:pPr>
      <w:r w:rsidRPr="006B06B8">
        <w:rPr>
          <w:noProof/>
        </w:rPr>
        <w:drawing>
          <wp:inline distT="0" distB="0" distL="0" distR="0" wp14:anchorId="36016052" wp14:editId="1B968C4C">
            <wp:extent cx="3524250" cy="2377873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47044" cy="2393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FA94D" w14:textId="541E9809" w:rsidR="000A1628" w:rsidRDefault="000A1628" w:rsidP="000A1628">
      <w:pPr>
        <w:pStyle w:val="ListParagraph"/>
        <w:numPr>
          <w:ilvl w:val="0"/>
          <w:numId w:val="5"/>
        </w:numPr>
      </w:pPr>
      <w:r>
        <w:t xml:space="preserve">Click </w:t>
      </w:r>
      <w:r w:rsidR="006B06B8">
        <w:t>the</w:t>
      </w:r>
      <w:r w:rsidR="006B06B8" w:rsidRPr="00A56783">
        <w:rPr>
          <w:b/>
          <w:bCs/>
        </w:rPr>
        <w:t xml:space="preserve"> tick</w:t>
      </w:r>
      <w:r w:rsidR="00A56783" w:rsidRPr="00A56783">
        <w:rPr>
          <w:b/>
          <w:bCs/>
        </w:rPr>
        <w:t xml:space="preserve"> symbol</w:t>
      </w:r>
      <w:r w:rsidRPr="00A56783">
        <w:rPr>
          <w:b/>
          <w:bCs/>
        </w:rPr>
        <w:t xml:space="preserve"> </w:t>
      </w:r>
      <w:r>
        <w:t xml:space="preserve">to </w:t>
      </w:r>
      <w:r w:rsidR="0067127C">
        <w:t>log the sale</w:t>
      </w:r>
      <w:r w:rsidR="00252242">
        <w:t>.</w:t>
      </w:r>
      <w:r w:rsidR="00A56783">
        <w:t xml:space="preserve"> Click the </w:t>
      </w:r>
      <w:r w:rsidR="00A56783" w:rsidRPr="00A56783">
        <w:rPr>
          <w:b/>
          <w:bCs/>
        </w:rPr>
        <w:t>trashcan</w:t>
      </w:r>
      <w:r w:rsidR="00A56783">
        <w:t xml:space="preserve"> to clear the entry. Click the </w:t>
      </w:r>
      <w:r w:rsidR="00A56783" w:rsidRPr="00A56783">
        <w:rPr>
          <w:b/>
          <w:bCs/>
        </w:rPr>
        <w:t>cross symbol</w:t>
      </w:r>
      <w:r w:rsidR="00A56783">
        <w:rPr>
          <w:b/>
          <w:bCs/>
        </w:rPr>
        <w:t xml:space="preserve"> </w:t>
      </w:r>
      <w:r w:rsidR="00A56783">
        <w:t xml:space="preserve">to exit the menu. </w:t>
      </w:r>
    </w:p>
    <w:p w14:paraId="18D6CC00" w14:textId="625AED58" w:rsidR="006B06B8" w:rsidRPr="000A1628" w:rsidRDefault="006B06B8" w:rsidP="006B06B8">
      <w:pPr>
        <w:pStyle w:val="ListParagraph"/>
        <w:jc w:val="center"/>
      </w:pPr>
      <w:r w:rsidRPr="006B06B8">
        <w:rPr>
          <w:noProof/>
        </w:rPr>
        <w:drawing>
          <wp:inline distT="0" distB="0" distL="0" distR="0" wp14:anchorId="555024C1" wp14:editId="117EAD1C">
            <wp:extent cx="1458334" cy="2571750"/>
            <wp:effectExtent l="0" t="0" r="889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467682" cy="2588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EF401" w14:textId="77122003" w:rsidR="0067127C" w:rsidRDefault="000A1628" w:rsidP="000A1628">
      <w:pPr>
        <w:pStyle w:val="Subtitle"/>
      </w:pPr>
      <w:r>
        <w:t xml:space="preserve">Editing Sales  </w:t>
      </w:r>
    </w:p>
    <w:p w14:paraId="7612F7A5" w14:textId="5034BE60" w:rsidR="0067127C" w:rsidRDefault="0067127C" w:rsidP="0067127C">
      <w:pPr>
        <w:pStyle w:val="ListParagraph"/>
        <w:numPr>
          <w:ilvl w:val="0"/>
          <w:numId w:val="7"/>
        </w:numPr>
      </w:pPr>
      <w:r>
        <w:t xml:space="preserve">To edit a sale, </w:t>
      </w:r>
      <w:r w:rsidR="00A56783">
        <w:t xml:space="preserve">unselect the </w:t>
      </w:r>
      <w:r w:rsidR="00A56783" w:rsidRPr="00A56783">
        <w:rPr>
          <w:b/>
          <w:bCs/>
        </w:rPr>
        <w:t>[READ ONLY]</w:t>
      </w:r>
      <w:r w:rsidR="00A56783">
        <w:rPr>
          <w:b/>
          <w:bCs/>
        </w:rPr>
        <w:t xml:space="preserve"> </w:t>
      </w:r>
      <w:r w:rsidR="00A56783" w:rsidRPr="00A56783">
        <w:t>checkbox</w:t>
      </w:r>
      <w:r w:rsidR="004D2994">
        <w:t>.</w:t>
      </w:r>
    </w:p>
    <w:p w14:paraId="1278560D" w14:textId="4E36C26B" w:rsidR="004D2994" w:rsidRDefault="004D2994" w:rsidP="0067127C">
      <w:pPr>
        <w:pStyle w:val="ListParagraph"/>
        <w:numPr>
          <w:ilvl w:val="0"/>
          <w:numId w:val="7"/>
        </w:numPr>
      </w:pPr>
      <w:r>
        <w:t xml:space="preserve">Click the associated column with the sale entry (row) to edit. </w:t>
      </w:r>
    </w:p>
    <w:p w14:paraId="50B35B84" w14:textId="70F34329" w:rsidR="0067127C" w:rsidRPr="000A1628" w:rsidRDefault="004D2994" w:rsidP="0067127C">
      <w:pPr>
        <w:pStyle w:val="ListParagraph"/>
        <w:numPr>
          <w:ilvl w:val="0"/>
          <w:numId w:val="7"/>
        </w:numPr>
      </w:pPr>
      <w:r>
        <w:t>Select</w:t>
      </w:r>
      <w:r w:rsidR="0067127C">
        <w:t xml:space="preserve"> </w:t>
      </w:r>
      <w:r w:rsidR="0067127C" w:rsidRPr="004D2994">
        <w:rPr>
          <w:b/>
          <w:bCs/>
        </w:rPr>
        <w:t>[</w:t>
      </w:r>
      <w:r w:rsidRPr="004D2994">
        <w:rPr>
          <w:b/>
          <w:bCs/>
        </w:rPr>
        <w:t>READ ONLY</w:t>
      </w:r>
      <w:r w:rsidR="0067127C" w:rsidRPr="004D2994">
        <w:rPr>
          <w:b/>
          <w:bCs/>
        </w:rPr>
        <w:t>]</w:t>
      </w:r>
      <w:r w:rsidR="0067127C">
        <w:t xml:space="preserve"> </w:t>
      </w:r>
      <w:r>
        <w:t xml:space="preserve">checkbox </w:t>
      </w:r>
      <w:r w:rsidR="0067127C">
        <w:t xml:space="preserve">to </w:t>
      </w:r>
      <w:r>
        <w:t xml:space="preserve">avoid accidentally changing data. </w:t>
      </w:r>
      <w:r>
        <w:br/>
      </w:r>
      <w:r w:rsidRPr="004D2994">
        <w:rPr>
          <w:noProof/>
        </w:rPr>
        <w:drawing>
          <wp:inline distT="0" distB="0" distL="0" distR="0" wp14:anchorId="3F647401" wp14:editId="30A296B9">
            <wp:extent cx="4991100" cy="1059489"/>
            <wp:effectExtent l="0" t="0" r="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61981" cy="107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8CF50" w14:textId="124C88FE" w:rsidR="00566867" w:rsidRPr="004D2994" w:rsidRDefault="0067127C">
      <w:r>
        <w:br/>
      </w:r>
      <w:r w:rsidR="00566867">
        <w:br w:type="page"/>
      </w:r>
    </w:p>
    <w:p w14:paraId="144F74DC" w14:textId="1BFDB1A0" w:rsidR="005F23DB" w:rsidRDefault="005F23DB" w:rsidP="005F23DB">
      <w:pPr>
        <w:pStyle w:val="Heading2"/>
      </w:pPr>
      <w:bookmarkStart w:id="5" w:name="_Toc54040393"/>
      <w:r>
        <w:lastRenderedPageBreak/>
        <w:t>Inventory</w:t>
      </w:r>
      <w:bookmarkEnd w:id="5"/>
    </w:p>
    <w:p w14:paraId="6E9408E9" w14:textId="00216433" w:rsidR="00BE5FEA" w:rsidRPr="00BE5FEA" w:rsidRDefault="00BE5FEA" w:rsidP="00BE5FEA">
      <w:r>
        <w:t xml:space="preserve">From the home screen, select </w:t>
      </w:r>
      <w:r w:rsidRPr="007F281B">
        <w:rPr>
          <w:b/>
          <w:bCs/>
        </w:rPr>
        <w:t>[</w:t>
      </w:r>
      <w:r w:rsidR="00D159FB">
        <w:rPr>
          <w:b/>
          <w:bCs/>
        </w:rPr>
        <w:t>Inventory</w:t>
      </w:r>
      <w:r w:rsidRPr="007F281B">
        <w:rPr>
          <w:b/>
          <w:bCs/>
        </w:rPr>
        <w:t>]</w:t>
      </w:r>
      <w:r>
        <w:rPr>
          <w:b/>
          <w:bCs/>
        </w:rPr>
        <w:t xml:space="preserve"> </w:t>
      </w:r>
      <w:r w:rsidRPr="007F281B">
        <w:t>under</w:t>
      </w:r>
      <w:r>
        <w:t xml:space="preserve"> the </w:t>
      </w:r>
      <w:r w:rsidRPr="007F281B">
        <w:rPr>
          <w:b/>
          <w:bCs/>
        </w:rPr>
        <w:t>[Menu]</w:t>
      </w:r>
      <w:r>
        <w:t xml:space="preserve"> dropdown. </w:t>
      </w:r>
    </w:p>
    <w:p w14:paraId="06267C81" w14:textId="03C6CF0B" w:rsidR="00566867" w:rsidRPr="00566867" w:rsidRDefault="00566867" w:rsidP="00566867">
      <w:r>
        <w:t xml:space="preserve">To have an accurate Inventory, users are required to </w:t>
      </w:r>
      <w:r w:rsidR="00BE5FEA">
        <w:t>log orders.</w:t>
      </w:r>
      <w:r w:rsidR="00FD34FD">
        <w:t xml:space="preserve"> </w:t>
      </w:r>
      <w:r w:rsidR="00BE5FEA">
        <w:t xml:space="preserve">The inventory is updated </w:t>
      </w:r>
      <w:r w:rsidR="00FD34FD">
        <w:t xml:space="preserve">when a sale is logged- inventory will be automatically updated. </w:t>
      </w:r>
    </w:p>
    <w:p w14:paraId="2B49EFBC" w14:textId="1C0DA75C" w:rsidR="00566867" w:rsidRPr="00D159FB" w:rsidRDefault="00BE5FEA" w:rsidP="00D159FB">
      <w:pPr>
        <w:jc w:val="center"/>
      </w:pPr>
      <w:r w:rsidRPr="00BE5FEA">
        <w:rPr>
          <w:noProof/>
        </w:rPr>
        <w:drawing>
          <wp:inline distT="0" distB="0" distL="0" distR="0" wp14:anchorId="44F4D2A5" wp14:editId="267BC641">
            <wp:extent cx="4171950" cy="1858566"/>
            <wp:effectExtent l="0" t="0" r="0" b="88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08626" cy="187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AD65E" w14:textId="54BB96F0" w:rsidR="005F23DB" w:rsidRDefault="005F23DB" w:rsidP="00BE5FEA">
      <w:pPr>
        <w:pStyle w:val="Heading2"/>
      </w:pPr>
      <w:bookmarkStart w:id="6" w:name="_Toc54040394"/>
      <w:r>
        <w:t>Reports</w:t>
      </w:r>
      <w:r w:rsidR="00941FA4">
        <w:t xml:space="preserve"> &amp; Exporting</w:t>
      </w:r>
      <w:bookmarkEnd w:id="6"/>
    </w:p>
    <w:p w14:paraId="3B9A674E" w14:textId="585BE2CD" w:rsidR="00941FA4" w:rsidRDefault="00941FA4" w:rsidP="00941FA4">
      <w:r>
        <w:t xml:space="preserve">From the home screen, select </w:t>
      </w:r>
      <w:r w:rsidRPr="007F281B">
        <w:rPr>
          <w:b/>
          <w:bCs/>
        </w:rPr>
        <w:t>[</w:t>
      </w:r>
      <w:r>
        <w:rPr>
          <w:b/>
          <w:bCs/>
        </w:rPr>
        <w:t>Reports</w:t>
      </w:r>
      <w:r w:rsidRPr="007F281B">
        <w:rPr>
          <w:b/>
          <w:bCs/>
        </w:rPr>
        <w:t>]</w:t>
      </w:r>
      <w:r>
        <w:rPr>
          <w:b/>
          <w:bCs/>
        </w:rPr>
        <w:t xml:space="preserve"> </w:t>
      </w:r>
      <w:r w:rsidRPr="007F281B">
        <w:t>under</w:t>
      </w:r>
      <w:r>
        <w:t xml:space="preserve"> the </w:t>
      </w:r>
      <w:r w:rsidRPr="007F281B">
        <w:rPr>
          <w:b/>
          <w:bCs/>
        </w:rPr>
        <w:t>[Menu]</w:t>
      </w:r>
      <w:r>
        <w:t xml:space="preserve"> dropdown.</w:t>
      </w:r>
    </w:p>
    <w:p w14:paraId="4906E329" w14:textId="5D1BB027" w:rsidR="00027A80" w:rsidRDefault="00027A80" w:rsidP="00027A80">
      <w:pPr>
        <w:pStyle w:val="Subtitle"/>
      </w:pPr>
      <w:r>
        <w:t>Displaying Reports</w:t>
      </w:r>
    </w:p>
    <w:p w14:paraId="106031CC" w14:textId="03DAACF6" w:rsidR="00941FA4" w:rsidRPr="00027A80" w:rsidRDefault="00FD34FD" w:rsidP="00FD34FD">
      <w:r>
        <w:t xml:space="preserve">Reports are generated </w:t>
      </w:r>
      <w:r w:rsidR="00941FA4">
        <w:t>for the month or all time</w:t>
      </w:r>
      <w:r>
        <w:t xml:space="preserve">. </w:t>
      </w:r>
      <w:r w:rsidR="00027A80">
        <w:t xml:space="preserve">To view these, click the </w:t>
      </w:r>
      <w:r w:rsidR="00027A80" w:rsidRPr="00027A80">
        <w:rPr>
          <w:b/>
          <w:bCs/>
        </w:rPr>
        <w:t xml:space="preserve">[Display Monthly Sales Data] </w:t>
      </w:r>
      <w:r w:rsidR="00027A80">
        <w:t xml:space="preserve">or </w:t>
      </w:r>
      <w:r w:rsidR="00027A80" w:rsidRPr="00027A80">
        <w:rPr>
          <w:b/>
          <w:bCs/>
        </w:rPr>
        <w:t>[Display All Time product Sales]</w:t>
      </w:r>
      <w:r w:rsidR="00027A80">
        <w:rPr>
          <w:b/>
          <w:bCs/>
        </w:rPr>
        <w:t>.</w:t>
      </w:r>
      <w:r w:rsidR="00027A80">
        <w:t xml:space="preserve"> </w:t>
      </w:r>
    </w:p>
    <w:p w14:paraId="2CC2846F" w14:textId="6F3B0C14" w:rsidR="00027A80" w:rsidRDefault="00027A80" w:rsidP="00027A80">
      <w:pPr>
        <w:jc w:val="center"/>
      </w:pPr>
      <w:r w:rsidRPr="00027A80">
        <w:rPr>
          <w:noProof/>
        </w:rPr>
        <w:drawing>
          <wp:inline distT="0" distB="0" distL="0" distR="0" wp14:anchorId="0BB13792" wp14:editId="526CB7E6">
            <wp:extent cx="4086225" cy="2747993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13186" cy="2766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C2D08" w14:textId="715586A2" w:rsidR="00FD34FD" w:rsidRDefault="00BE5FEA" w:rsidP="00FD34FD">
      <w:pPr>
        <w:pStyle w:val="Subtitle"/>
      </w:pPr>
      <w:r>
        <w:t>Exporting</w:t>
      </w:r>
      <w:r w:rsidR="00DA56F9">
        <w:t xml:space="preserve"> Reports</w:t>
      </w:r>
    </w:p>
    <w:p w14:paraId="71FDABC6" w14:textId="233ADF0B" w:rsidR="00FD34FD" w:rsidRPr="00BE5FEA" w:rsidRDefault="00FD34FD" w:rsidP="00BE5FEA">
      <w:r>
        <w:t>To e</w:t>
      </w:r>
      <w:r w:rsidR="00BE5FEA">
        <w:t xml:space="preserve">xport the data, click the </w:t>
      </w:r>
      <w:r w:rsidR="00BE5FEA" w:rsidRPr="00BE5FEA">
        <w:rPr>
          <w:b/>
          <w:bCs/>
        </w:rPr>
        <w:t>[Export Report as .CSV File]</w:t>
      </w:r>
      <w:r w:rsidR="00BE5FEA">
        <w:rPr>
          <w:b/>
          <w:bCs/>
        </w:rPr>
        <w:t>.</w:t>
      </w:r>
      <w:r w:rsidR="00BE5FEA">
        <w:t xml:space="preserve"> </w:t>
      </w:r>
    </w:p>
    <w:p w14:paraId="40B66C36" w14:textId="3DD99018" w:rsidR="00D159FB" w:rsidRDefault="00BE5FEA" w:rsidP="00BE5FEA">
      <w:pPr>
        <w:jc w:val="center"/>
      </w:pPr>
      <w:r w:rsidRPr="00BE5FEA">
        <w:rPr>
          <w:noProof/>
        </w:rPr>
        <w:drawing>
          <wp:inline distT="0" distB="0" distL="0" distR="0" wp14:anchorId="3315E6D6" wp14:editId="3E533648">
            <wp:extent cx="4067175" cy="872088"/>
            <wp:effectExtent l="0" t="0" r="0" b="44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83132" cy="896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9C375" w14:textId="77777777" w:rsidR="00D159FB" w:rsidRDefault="00D159FB">
      <w:r>
        <w:br w:type="page"/>
      </w:r>
    </w:p>
    <w:p w14:paraId="48F0E502" w14:textId="77777777" w:rsidR="00D159FB" w:rsidRDefault="00D159FB" w:rsidP="00D159FB">
      <w:pPr>
        <w:pStyle w:val="Heading2"/>
      </w:pPr>
      <w:bookmarkStart w:id="7" w:name="_Toc54040395"/>
      <w:r>
        <w:lastRenderedPageBreak/>
        <w:t>Sales</w:t>
      </w:r>
      <w:bookmarkEnd w:id="7"/>
    </w:p>
    <w:p w14:paraId="5C8E4E6C" w14:textId="77777777" w:rsidR="00D159FB" w:rsidRPr="00A00097" w:rsidRDefault="00D159FB" w:rsidP="00D159FB">
      <w:r>
        <w:t xml:space="preserve">From the home screen, select </w:t>
      </w:r>
      <w:r w:rsidRPr="007F281B">
        <w:rPr>
          <w:b/>
          <w:bCs/>
        </w:rPr>
        <w:t>[</w:t>
      </w:r>
      <w:r>
        <w:rPr>
          <w:b/>
          <w:bCs/>
        </w:rPr>
        <w:t>Sales</w:t>
      </w:r>
      <w:r w:rsidRPr="007F281B">
        <w:rPr>
          <w:b/>
          <w:bCs/>
        </w:rPr>
        <w:t>]</w:t>
      </w:r>
      <w:r>
        <w:rPr>
          <w:b/>
          <w:bCs/>
        </w:rPr>
        <w:t xml:space="preserve"> </w:t>
      </w:r>
      <w:r w:rsidRPr="007F281B">
        <w:t>under</w:t>
      </w:r>
      <w:r>
        <w:t xml:space="preserve"> the </w:t>
      </w:r>
      <w:r w:rsidRPr="007F281B">
        <w:rPr>
          <w:b/>
          <w:bCs/>
        </w:rPr>
        <w:t>[Menu]</w:t>
      </w:r>
      <w:r>
        <w:t xml:space="preserve"> dropdown. </w:t>
      </w:r>
    </w:p>
    <w:p w14:paraId="5A637720" w14:textId="77777777" w:rsidR="00D159FB" w:rsidRDefault="00D159FB" w:rsidP="00D159FB">
      <w:pPr>
        <w:pStyle w:val="Subtitle"/>
      </w:pPr>
      <w:r>
        <w:t>Adding Sales</w:t>
      </w:r>
    </w:p>
    <w:p w14:paraId="34DDE410" w14:textId="77777777" w:rsidR="00D159FB" w:rsidRDefault="00D159FB" w:rsidP="00D159FB">
      <w:pPr>
        <w:pStyle w:val="ListParagraph"/>
        <w:numPr>
          <w:ilvl w:val="0"/>
          <w:numId w:val="5"/>
        </w:numPr>
      </w:pPr>
      <w:r>
        <w:t xml:space="preserve">To add a sale, select </w:t>
      </w:r>
      <w:r w:rsidRPr="006B06B8">
        <w:rPr>
          <w:b/>
          <w:bCs/>
        </w:rPr>
        <w:t>[Add]</w:t>
      </w:r>
      <w:r>
        <w:t xml:space="preserve"> and fill in the sale details. </w:t>
      </w:r>
    </w:p>
    <w:p w14:paraId="3F8300B2" w14:textId="77777777" w:rsidR="00D159FB" w:rsidRDefault="00D159FB" w:rsidP="00D159FB">
      <w:pPr>
        <w:pStyle w:val="ListParagraph"/>
        <w:jc w:val="center"/>
      </w:pPr>
      <w:r w:rsidRPr="006B06B8">
        <w:rPr>
          <w:noProof/>
        </w:rPr>
        <w:drawing>
          <wp:inline distT="0" distB="0" distL="0" distR="0" wp14:anchorId="724EED99" wp14:editId="58FE00F0">
            <wp:extent cx="3524250" cy="2377873"/>
            <wp:effectExtent l="0" t="0" r="0" b="38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47044" cy="2393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E8010" w14:textId="77777777" w:rsidR="00D159FB" w:rsidRDefault="00D159FB" w:rsidP="00D159FB">
      <w:pPr>
        <w:pStyle w:val="ListParagraph"/>
        <w:numPr>
          <w:ilvl w:val="0"/>
          <w:numId w:val="5"/>
        </w:numPr>
      </w:pPr>
      <w:r>
        <w:t>Click the</w:t>
      </w:r>
      <w:r w:rsidRPr="00A56783">
        <w:rPr>
          <w:b/>
          <w:bCs/>
        </w:rPr>
        <w:t xml:space="preserve"> tick symbol </w:t>
      </w:r>
      <w:r>
        <w:t xml:space="preserve">to log the sale. Click the </w:t>
      </w:r>
      <w:r w:rsidRPr="00A56783">
        <w:rPr>
          <w:b/>
          <w:bCs/>
        </w:rPr>
        <w:t>trashcan</w:t>
      </w:r>
      <w:r>
        <w:t xml:space="preserve"> to clear the entry. Click the </w:t>
      </w:r>
      <w:r w:rsidRPr="00A56783">
        <w:rPr>
          <w:b/>
          <w:bCs/>
        </w:rPr>
        <w:t>cross symbol</w:t>
      </w:r>
      <w:r>
        <w:rPr>
          <w:b/>
          <w:bCs/>
        </w:rPr>
        <w:t xml:space="preserve"> </w:t>
      </w:r>
      <w:r>
        <w:t xml:space="preserve">to exit the menu. </w:t>
      </w:r>
    </w:p>
    <w:p w14:paraId="6A439FA8" w14:textId="77777777" w:rsidR="00D159FB" w:rsidRPr="000A1628" w:rsidRDefault="00D159FB" w:rsidP="00D159FB">
      <w:pPr>
        <w:pStyle w:val="ListParagraph"/>
        <w:jc w:val="center"/>
      </w:pPr>
      <w:r w:rsidRPr="006B06B8">
        <w:rPr>
          <w:noProof/>
        </w:rPr>
        <w:drawing>
          <wp:inline distT="0" distB="0" distL="0" distR="0" wp14:anchorId="2376E8DB" wp14:editId="23CFE217">
            <wp:extent cx="1458334" cy="2571750"/>
            <wp:effectExtent l="0" t="0" r="889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467682" cy="2588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0D290" w14:textId="77777777" w:rsidR="00D159FB" w:rsidRDefault="00D159FB" w:rsidP="00D159FB">
      <w:pPr>
        <w:pStyle w:val="Subtitle"/>
      </w:pPr>
      <w:r>
        <w:t xml:space="preserve">Editing Sales  </w:t>
      </w:r>
    </w:p>
    <w:p w14:paraId="1AAAB2AF" w14:textId="77777777" w:rsidR="00D159FB" w:rsidRDefault="00D159FB" w:rsidP="00D159FB">
      <w:pPr>
        <w:pStyle w:val="ListParagraph"/>
        <w:numPr>
          <w:ilvl w:val="0"/>
          <w:numId w:val="7"/>
        </w:numPr>
      </w:pPr>
      <w:r>
        <w:t xml:space="preserve">To edit a sale, unselect the </w:t>
      </w:r>
      <w:r w:rsidRPr="00A56783">
        <w:rPr>
          <w:b/>
          <w:bCs/>
        </w:rPr>
        <w:t>[READ ONLY]</w:t>
      </w:r>
      <w:r>
        <w:rPr>
          <w:b/>
          <w:bCs/>
        </w:rPr>
        <w:t xml:space="preserve"> </w:t>
      </w:r>
      <w:r w:rsidRPr="00A56783">
        <w:t>checkbox</w:t>
      </w:r>
      <w:r>
        <w:t>.</w:t>
      </w:r>
    </w:p>
    <w:p w14:paraId="2195AB48" w14:textId="77777777" w:rsidR="00D159FB" w:rsidRDefault="00D159FB" w:rsidP="00D159FB">
      <w:pPr>
        <w:pStyle w:val="ListParagraph"/>
        <w:numPr>
          <w:ilvl w:val="0"/>
          <w:numId w:val="7"/>
        </w:numPr>
      </w:pPr>
      <w:r>
        <w:t xml:space="preserve">Click the associated column with the sale entry (row) to edit. </w:t>
      </w:r>
    </w:p>
    <w:p w14:paraId="05D8BC7B" w14:textId="77777777" w:rsidR="00D159FB" w:rsidRPr="000A1628" w:rsidRDefault="00D159FB" w:rsidP="00D159FB">
      <w:pPr>
        <w:pStyle w:val="ListParagraph"/>
        <w:numPr>
          <w:ilvl w:val="0"/>
          <w:numId w:val="7"/>
        </w:numPr>
      </w:pPr>
      <w:r>
        <w:t xml:space="preserve">Select </w:t>
      </w:r>
      <w:r w:rsidRPr="004D2994">
        <w:rPr>
          <w:b/>
          <w:bCs/>
        </w:rPr>
        <w:t>[READ ONLY]</w:t>
      </w:r>
      <w:r>
        <w:t xml:space="preserve"> checkbox to avoid accidentally changing data. </w:t>
      </w:r>
      <w:r>
        <w:br/>
      </w:r>
      <w:r w:rsidRPr="004D2994">
        <w:rPr>
          <w:noProof/>
        </w:rPr>
        <w:drawing>
          <wp:inline distT="0" distB="0" distL="0" distR="0" wp14:anchorId="79215F99" wp14:editId="105D6938">
            <wp:extent cx="4991100" cy="1059489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61981" cy="107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46A29" w14:textId="66C36D8F" w:rsidR="00BE5FEA" w:rsidRPr="000A1628" w:rsidRDefault="00D159FB" w:rsidP="00D159FB">
      <w:pPr>
        <w:jc w:val="center"/>
      </w:pPr>
      <w:r>
        <w:br/>
      </w:r>
    </w:p>
    <w:p w14:paraId="1AFFEDC0" w14:textId="4ECDADDD" w:rsidR="00D159FB" w:rsidRDefault="00D159FB" w:rsidP="00D159FB">
      <w:pPr>
        <w:pStyle w:val="Heading2"/>
      </w:pPr>
      <w:bookmarkStart w:id="8" w:name="_Toc54040396"/>
      <w:r>
        <w:lastRenderedPageBreak/>
        <w:t>Orders</w:t>
      </w:r>
      <w:bookmarkEnd w:id="8"/>
    </w:p>
    <w:p w14:paraId="67508E41" w14:textId="7D96E6A0" w:rsidR="00D159FB" w:rsidRPr="00A00097" w:rsidRDefault="00D159FB" w:rsidP="00D159FB">
      <w:r>
        <w:t xml:space="preserve">From the home screen, select </w:t>
      </w:r>
      <w:r w:rsidRPr="007F281B">
        <w:rPr>
          <w:b/>
          <w:bCs/>
        </w:rPr>
        <w:t>[</w:t>
      </w:r>
      <w:r w:rsidR="002A4C56">
        <w:rPr>
          <w:b/>
          <w:bCs/>
        </w:rPr>
        <w:t>Orders</w:t>
      </w:r>
      <w:r w:rsidRPr="007F281B">
        <w:rPr>
          <w:b/>
          <w:bCs/>
        </w:rPr>
        <w:t>]</w:t>
      </w:r>
      <w:r>
        <w:rPr>
          <w:b/>
          <w:bCs/>
        </w:rPr>
        <w:t xml:space="preserve"> </w:t>
      </w:r>
      <w:r w:rsidRPr="007F281B">
        <w:t>under</w:t>
      </w:r>
      <w:r>
        <w:t xml:space="preserve"> the </w:t>
      </w:r>
      <w:r w:rsidRPr="007F281B">
        <w:rPr>
          <w:b/>
          <w:bCs/>
        </w:rPr>
        <w:t>[Menu]</w:t>
      </w:r>
      <w:r>
        <w:t xml:space="preserve"> dropdown. </w:t>
      </w:r>
    </w:p>
    <w:p w14:paraId="186E3399" w14:textId="340E71E8" w:rsidR="00D159FB" w:rsidRDefault="00D159FB" w:rsidP="00D159FB">
      <w:pPr>
        <w:pStyle w:val="Subtitle"/>
      </w:pPr>
      <w:r>
        <w:t xml:space="preserve">Adding </w:t>
      </w:r>
      <w:r w:rsidR="002A4C56">
        <w:t>Orders</w:t>
      </w:r>
    </w:p>
    <w:p w14:paraId="56BE4235" w14:textId="77777777" w:rsidR="00D159FB" w:rsidRDefault="00D159FB" w:rsidP="00D159FB">
      <w:pPr>
        <w:pStyle w:val="ListParagraph"/>
        <w:numPr>
          <w:ilvl w:val="0"/>
          <w:numId w:val="5"/>
        </w:numPr>
      </w:pPr>
      <w:r>
        <w:t xml:space="preserve">To add a sale, select </w:t>
      </w:r>
      <w:r w:rsidRPr="006B06B8">
        <w:rPr>
          <w:b/>
          <w:bCs/>
        </w:rPr>
        <w:t>[Add]</w:t>
      </w:r>
      <w:r>
        <w:t xml:space="preserve"> and fill in the sale details. </w:t>
      </w:r>
    </w:p>
    <w:p w14:paraId="5BFECBFC" w14:textId="77777777" w:rsidR="00D159FB" w:rsidRDefault="00D159FB" w:rsidP="00D159FB">
      <w:pPr>
        <w:pStyle w:val="ListParagraph"/>
        <w:jc w:val="center"/>
      </w:pPr>
      <w:r w:rsidRPr="006B06B8">
        <w:rPr>
          <w:noProof/>
        </w:rPr>
        <w:drawing>
          <wp:inline distT="0" distB="0" distL="0" distR="0" wp14:anchorId="50914F31" wp14:editId="7197DE1E">
            <wp:extent cx="3524250" cy="2377873"/>
            <wp:effectExtent l="0" t="0" r="0" b="381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47044" cy="2393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46F7E" w14:textId="77777777" w:rsidR="00D159FB" w:rsidRDefault="00D159FB" w:rsidP="00D159FB">
      <w:pPr>
        <w:pStyle w:val="ListParagraph"/>
        <w:numPr>
          <w:ilvl w:val="0"/>
          <w:numId w:val="5"/>
        </w:numPr>
      </w:pPr>
      <w:r>
        <w:t>Click the</w:t>
      </w:r>
      <w:r w:rsidRPr="00A56783">
        <w:rPr>
          <w:b/>
          <w:bCs/>
        </w:rPr>
        <w:t xml:space="preserve"> tick symbol </w:t>
      </w:r>
      <w:r>
        <w:t xml:space="preserve">to log the sale. Click the </w:t>
      </w:r>
      <w:r w:rsidRPr="00A56783">
        <w:rPr>
          <w:b/>
          <w:bCs/>
        </w:rPr>
        <w:t>trashcan</w:t>
      </w:r>
      <w:r>
        <w:t xml:space="preserve"> to clear the entry. Click the </w:t>
      </w:r>
      <w:r w:rsidRPr="00A56783">
        <w:rPr>
          <w:b/>
          <w:bCs/>
        </w:rPr>
        <w:t>cross symbol</w:t>
      </w:r>
      <w:r>
        <w:rPr>
          <w:b/>
          <w:bCs/>
        </w:rPr>
        <w:t xml:space="preserve"> </w:t>
      </w:r>
      <w:r>
        <w:t xml:space="preserve">to exit the menu. </w:t>
      </w:r>
    </w:p>
    <w:p w14:paraId="4E9612A8" w14:textId="77777777" w:rsidR="00D159FB" w:rsidRPr="000A1628" w:rsidRDefault="00D159FB" w:rsidP="00D159FB">
      <w:pPr>
        <w:pStyle w:val="ListParagraph"/>
        <w:jc w:val="center"/>
      </w:pPr>
      <w:r w:rsidRPr="006B06B8">
        <w:rPr>
          <w:noProof/>
        </w:rPr>
        <w:drawing>
          <wp:inline distT="0" distB="0" distL="0" distR="0" wp14:anchorId="6A312480" wp14:editId="7A522939">
            <wp:extent cx="1458334" cy="2571750"/>
            <wp:effectExtent l="0" t="0" r="889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467682" cy="2588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6A7B9" w14:textId="11395D57" w:rsidR="00D159FB" w:rsidRDefault="00D159FB" w:rsidP="00D159FB">
      <w:pPr>
        <w:pStyle w:val="Subtitle"/>
      </w:pPr>
      <w:r>
        <w:t xml:space="preserve">Editing </w:t>
      </w:r>
      <w:r w:rsidR="002A4C56">
        <w:t>Inventory</w:t>
      </w:r>
      <w:r>
        <w:t xml:space="preserve">  </w:t>
      </w:r>
    </w:p>
    <w:p w14:paraId="0D6D453E" w14:textId="3243B66C" w:rsidR="00D159FB" w:rsidRDefault="00D159FB" w:rsidP="00D159FB">
      <w:pPr>
        <w:pStyle w:val="ListParagraph"/>
        <w:numPr>
          <w:ilvl w:val="0"/>
          <w:numId w:val="7"/>
        </w:numPr>
      </w:pPr>
      <w:r>
        <w:t>To edit a</w:t>
      </w:r>
      <w:r w:rsidR="002A4C56">
        <w:t>n</w:t>
      </w:r>
      <w:r>
        <w:t xml:space="preserve"> </w:t>
      </w:r>
      <w:r w:rsidR="002A4C56">
        <w:t>inventory log</w:t>
      </w:r>
      <w:r>
        <w:t xml:space="preserve">, unselect the </w:t>
      </w:r>
      <w:r w:rsidRPr="00A56783">
        <w:rPr>
          <w:b/>
          <w:bCs/>
        </w:rPr>
        <w:t>[READ ONLY]</w:t>
      </w:r>
      <w:r>
        <w:rPr>
          <w:b/>
          <w:bCs/>
        </w:rPr>
        <w:t xml:space="preserve"> </w:t>
      </w:r>
      <w:r w:rsidRPr="00A56783">
        <w:t>checkbox</w:t>
      </w:r>
      <w:r>
        <w:t>.</w:t>
      </w:r>
    </w:p>
    <w:p w14:paraId="340617B1" w14:textId="33DEC2CE" w:rsidR="00D159FB" w:rsidRDefault="00D159FB" w:rsidP="00D159FB">
      <w:pPr>
        <w:pStyle w:val="ListParagraph"/>
        <w:numPr>
          <w:ilvl w:val="0"/>
          <w:numId w:val="7"/>
        </w:numPr>
      </w:pPr>
      <w:r>
        <w:t>Click the associated column with the</w:t>
      </w:r>
      <w:r w:rsidR="002A4C56">
        <w:t xml:space="preserve"> inventory</w:t>
      </w:r>
      <w:r>
        <w:t xml:space="preserve"> entry (row) to edit. </w:t>
      </w:r>
    </w:p>
    <w:p w14:paraId="64001CA8" w14:textId="2C705E35" w:rsidR="002A4C56" w:rsidRPr="002A4C56" w:rsidRDefault="00D159FB" w:rsidP="00D159FB">
      <w:pPr>
        <w:rPr>
          <w:rFonts w:asciiTheme="majorHAnsi" w:eastAsiaTheme="majorEastAsia" w:hAnsiTheme="majorHAnsi" w:cstheme="majorBidi"/>
          <w:color w:val="850C4B" w:themeColor="accent1" w:themeShade="BF"/>
          <w:sz w:val="26"/>
          <w:szCs w:val="26"/>
        </w:rPr>
      </w:pPr>
      <w:r>
        <w:t xml:space="preserve">Select </w:t>
      </w:r>
      <w:r w:rsidRPr="004D2994">
        <w:rPr>
          <w:b/>
          <w:bCs/>
        </w:rPr>
        <w:t>[READ ONLY]</w:t>
      </w:r>
      <w:r>
        <w:t xml:space="preserve"> checkbox to avoid accidentally changing data. </w:t>
      </w:r>
      <w:r>
        <w:br/>
      </w:r>
    </w:p>
    <w:sectPr w:rsidR="002A4C56" w:rsidRPr="002A4C56" w:rsidSect="008D68C4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C906C9" w14:textId="77777777" w:rsidR="00971B89" w:rsidRDefault="00971B89" w:rsidP="00DF721C">
      <w:pPr>
        <w:spacing w:after="0" w:line="240" w:lineRule="auto"/>
      </w:pPr>
      <w:r>
        <w:separator/>
      </w:r>
    </w:p>
  </w:endnote>
  <w:endnote w:type="continuationSeparator" w:id="0">
    <w:p w14:paraId="52E1A809" w14:textId="77777777" w:rsidR="00971B89" w:rsidRDefault="00971B89" w:rsidP="00DF72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38228676"/>
      <w:docPartObj>
        <w:docPartGallery w:val="Page Numbers (Bottom of Page)"/>
        <w:docPartUnique/>
      </w:docPartObj>
    </w:sdtPr>
    <w:sdtEndPr/>
    <w:sdtContent>
      <w:p w14:paraId="4237B952" w14:textId="5BE54F24" w:rsidR="008D68C4" w:rsidRDefault="008D68C4">
        <w:pPr>
          <w:pStyle w:val="Footer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59264" behindDoc="0" locked="0" layoutInCell="1" allowOverlap="1" wp14:anchorId="679A10AE" wp14:editId="5410E27A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753350" cy="190500"/>
                  <wp:effectExtent l="9525" t="9525" r="9525" b="0"/>
                  <wp:wrapNone/>
                  <wp:docPr id="17" name="Group 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50" cy="190500"/>
                            <a:chOff x="0" y="14970"/>
                            <a:chExt cx="12255" cy="300"/>
                          </a:xfrm>
                        </wpg:grpSpPr>
                        <wps:wsp>
                          <wps:cNvPr id="18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03" y="14982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C7ECBD0" w14:textId="77777777" w:rsidR="008D68C4" w:rsidRDefault="008D68C4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19" name="Group 31"/>
                          <wpg:cNvGrpSpPr>
                            <a:grpSpLocks/>
                          </wpg:cNvGrpSpPr>
                          <wpg:grpSpPr bwMode="auto">
                            <a:xfrm flipH="1">
                              <a:off x="0" y="14970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20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1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79A10AE" id="Group 17" o:spid="_x0000_s1032" style="position:absolute;margin-left:0;margin-top:0;width:610.5pt;height:15pt;z-index:251659264;mso-width-percent:1000;mso-position-horizontal:center;mso-position-horizontal-relative:page;mso-position-vertical:center;mso-position-vertical-relative:bottom-margin-area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33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66x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BlV9kAL36BwAA//8DAFBLAQItABQABgAIAAAAIQDb4fbL7gAAAIUBAAATAAAAAAAAAAAA&#10;AAAAAAAAAABbQ29udGVudF9UeXBlc10ueG1sUEsBAi0AFAAGAAgAAAAhAFr0LFu/AAAAFQEAAAsA&#10;AAAAAAAAAAAAAAAAHwEAAF9yZWxzLy5yZWxzUEsBAi0AFAAGAAgAAAAhAOtPrrHEAAAA2wAAAA8A&#10;AAAAAAAAAAAAAAAABwIAAGRycy9kb3ducmV2LnhtbFBLBQYAAAAAAwADALcAAAD4AgAAAAA=&#10;" filled="f" stroked="f">
                    <v:textbox inset="0,0,0,0">
                      <w:txbxContent>
                        <w:p w14:paraId="1C7ECBD0" w14:textId="77777777" w:rsidR="008D68C4" w:rsidRDefault="008D68C4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t>2</w:t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31" o:spid="_x0000_s1034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35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" strokecolor="#a5a5a5"/>
                    <v:shape id="AutoShape 28" o:spid="_x0000_s1036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" adj="20904" strokecolor="#a5a5a5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7ADD6A" w14:textId="77777777" w:rsidR="00971B89" w:rsidRDefault="00971B89" w:rsidP="00DF721C">
      <w:pPr>
        <w:spacing w:after="0" w:line="240" w:lineRule="auto"/>
      </w:pPr>
      <w:r>
        <w:separator/>
      </w:r>
    </w:p>
  </w:footnote>
  <w:footnote w:type="continuationSeparator" w:id="0">
    <w:p w14:paraId="4EFF5C70" w14:textId="77777777" w:rsidR="00971B89" w:rsidRDefault="00971B89" w:rsidP="00DF72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911F4"/>
    <w:multiLevelType w:val="hybridMultilevel"/>
    <w:tmpl w:val="D3D423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462D2"/>
    <w:multiLevelType w:val="hybridMultilevel"/>
    <w:tmpl w:val="A0D69C32"/>
    <w:lvl w:ilvl="0" w:tplc="0C09000F">
      <w:start w:val="1"/>
      <w:numFmt w:val="decimal"/>
      <w:lvlText w:val="%1."/>
      <w:lvlJc w:val="left"/>
      <w:pPr>
        <w:ind w:left="3600" w:hanging="360"/>
      </w:pPr>
    </w:lvl>
    <w:lvl w:ilvl="1" w:tplc="0C090019" w:tentative="1">
      <w:start w:val="1"/>
      <w:numFmt w:val="lowerLetter"/>
      <w:lvlText w:val="%2."/>
      <w:lvlJc w:val="left"/>
      <w:pPr>
        <w:ind w:left="4320" w:hanging="360"/>
      </w:pPr>
    </w:lvl>
    <w:lvl w:ilvl="2" w:tplc="0C09001B" w:tentative="1">
      <w:start w:val="1"/>
      <w:numFmt w:val="lowerRoman"/>
      <w:lvlText w:val="%3."/>
      <w:lvlJc w:val="right"/>
      <w:pPr>
        <w:ind w:left="5040" w:hanging="180"/>
      </w:pPr>
    </w:lvl>
    <w:lvl w:ilvl="3" w:tplc="0C09000F" w:tentative="1">
      <w:start w:val="1"/>
      <w:numFmt w:val="decimal"/>
      <w:lvlText w:val="%4."/>
      <w:lvlJc w:val="left"/>
      <w:pPr>
        <w:ind w:left="5760" w:hanging="360"/>
      </w:pPr>
    </w:lvl>
    <w:lvl w:ilvl="4" w:tplc="0C090019" w:tentative="1">
      <w:start w:val="1"/>
      <w:numFmt w:val="lowerLetter"/>
      <w:lvlText w:val="%5."/>
      <w:lvlJc w:val="left"/>
      <w:pPr>
        <w:ind w:left="6480" w:hanging="360"/>
      </w:pPr>
    </w:lvl>
    <w:lvl w:ilvl="5" w:tplc="0C09001B" w:tentative="1">
      <w:start w:val="1"/>
      <w:numFmt w:val="lowerRoman"/>
      <w:lvlText w:val="%6."/>
      <w:lvlJc w:val="right"/>
      <w:pPr>
        <w:ind w:left="7200" w:hanging="180"/>
      </w:pPr>
    </w:lvl>
    <w:lvl w:ilvl="6" w:tplc="0C09000F" w:tentative="1">
      <w:start w:val="1"/>
      <w:numFmt w:val="decimal"/>
      <w:lvlText w:val="%7."/>
      <w:lvlJc w:val="left"/>
      <w:pPr>
        <w:ind w:left="7920" w:hanging="360"/>
      </w:pPr>
    </w:lvl>
    <w:lvl w:ilvl="7" w:tplc="0C090019" w:tentative="1">
      <w:start w:val="1"/>
      <w:numFmt w:val="lowerLetter"/>
      <w:lvlText w:val="%8."/>
      <w:lvlJc w:val="left"/>
      <w:pPr>
        <w:ind w:left="8640" w:hanging="360"/>
      </w:pPr>
    </w:lvl>
    <w:lvl w:ilvl="8" w:tplc="0C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" w15:restartNumberingAfterBreak="0">
    <w:nsid w:val="1B931149"/>
    <w:multiLevelType w:val="hybridMultilevel"/>
    <w:tmpl w:val="A1F01DB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31CB2"/>
    <w:multiLevelType w:val="hybridMultilevel"/>
    <w:tmpl w:val="03507D34"/>
    <w:lvl w:ilvl="0" w:tplc="0C09000F">
      <w:start w:val="1"/>
      <w:numFmt w:val="decimal"/>
      <w:lvlText w:val="%1."/>
      <w:lvlJc w:val="left"/>
      <w:pPr>
        <w:ind w:left="4137" w:hanging="360"/>
      </w:pPr>
    </w:lvl>
    <w:lvl w:ilvl="1" w:tplc="0C090019" w:tentative="1">
      <w:start w:val="1"/>
      <w:numFmt w:val="lowerLetter"/>
      <w:lvlText w:val="%2."/>
      <w:lvlJc w:val="left"/>
      <w:pPr>
        <w:ind w:left="4857" w:hanging="360"/>
      </w:pPr>
    </w:lvl>
    <w:lvl w:ilvl="2" w:tplc="0C09001B" w:tentative="1">
      <w:start w:val="1"/>
      <w:numFmt w:val="lowerRoman"/>
      <w:lvlText w:val="%3."/>
      <w:lvlJc w:val="right"/>
      <w:pPr>
        <w:ind w:left="5577" w:hanging="180"/>
      </w:pPr>
    </w:lvl>
    <w:lvl w:ilvl="3" w:tplc="0C09000F" w:tentative="1">
      <w:start w:val="1"/>
      <w:numFmt w:val="decimal"/>
      <w:lvlText w:val="%4."/>
      <w:lvlJc w:val="left"/>
      <w:pPr>
        <w:ind w:left="6297" w:hanging="360"/>
      </w:pPr>
    </w:lvl>
    <w:lvl w:ilvl="4" w:tplc="0C090019" w:tentative="1">
      <w:start w:val="1"/>
      <w:numFmt w:val="lowerLetter"/>
      <w:lvlText w:val="%5."/>
      <w:lvlJc w:val="left"/>
      <w:pPr>
        <w:ind w:left="7017" w:hanging="360"/>
      </w:pPr>
    </w:lvl>
    <w:lvl w:ilvl="5" w:tplc="0C09001B" w:tentative="1">
      <w:start w:val="1"/>
      <w:numFmt w:val="lowerRoman"/>
      <w:lvlText w:val="%6."/>
      <w:lvlJc w:val="right"/>
      <w:pPr>
        <w:ind w:left="7737" w:hanging="180"/>
      </w:pPr>
    </w:lvl>
    <w:lvl w:ilvl="6" w:tplc="0C09000F" w:tentative="1">
      <w:start w:val="1"/>
      <w:numFmt w:val="decimal"/>
      <w:lvlText w:val="%7."/>
      <w:lvlJc w:val="left"/>
      <w:pPr>
        <w:ind w:left="8457" w:hanging="360"/>
      </w:pPr>
    </w:lvl>
    <w:lvl w:ilvl="7" w:tplc="0C090019" w:tentative="1">
      <w:start w:val="1"/>
      <w:numFmt w:val="lowerLetter"/>
      <w:lvlText w:val="%8."/>
      <w:lvlJc w:val="left"/>
      <w:pPr>
        <w:ind w:left="9177" w:hanging="360"/>
      </w:pPr>
    </w:lvl>
    <w:lvl w:ilvl="8" w:tplc="0C09001B" w:tentative="1">
      <w:start w:val="1"/>
      <w:numFmt w:val="lowerRoman"/>
      <w:lvlText w:val="%9."/>
      <w:lvlJc w:val="right"/>
      <w:pPr>
        <w:ind w:left="9897" w:hanging="180"/>
      </w:pPr>
    </w:lvl>
  </w:abstractNum>
  <w:abstractNum w:abstractNumId="4" w15:restartNumberingAfterBreak="0">
    <w:nsid w:val="353277A2"/>
    <w:multiLevelType w:val="hybridMultilevel"/>
    <w:tmpl w:val="CB946B8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3654EA"/>
    <w:multiLevelType w:val="hybridMultilevel"/>
    <w:tmpl w:val="44107D9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7D4683"/>
    <w:multiLevelType w:val="hybridMultilevel"/>
    <w:tmpl w:val="4FB8D58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EA7CC7"/>
    <w:multiLevelType w:val="hybridMultilevel"/>
    <w:tmpl w:val="DA2C838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BE559D"/>
    <w:multiLevelType w:val="hybridMultilevel"/>
    <w:tmpl w:val="2AEAB85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040E85"/>
    <w:multiLevelType w:val="hybridMultilevel"/>
    <w:tmpl w:val="A1F01DB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7"/>
  </w:num>
  <w:num w:numId="5">
    <w:abstractNumId w:val="2"/>
  </w:num>
  <w:num w:numId="6">
    <w:abstractNumId w:val="3"/>
  </w:num>
  <w:num w:numId="7">
    <w:abstractNumId w:val="9"/>
  </w:num>
  <w:num w:numId="8">
    <w:abstractNumId w:val="0"/>
  </w:num>
  <w:num w:numId="9">
    <w:abstractNumId w:val="5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Nzc3MDQ3NjCxNDNR0lEKTi0uzszPAykwrgUAPJDmnCwAAAA="/>
  </w:docVars>
  <w:rsids>
    <w:rsidRoot w:val="00B074FC"/>
    <w:rsid w:val="00027A80"/>
    <w:rsid w:val="00073166"/>
    <w:rsid w:val="00094385"/>
    <w:rsid w:val="000A1628"/>
    <w:rsid w:val="00100A42"/>
    <w:rsid w:val="00144BF9"/>
    <w:rsid w:val="00252242"/>
    <w:rsid w:val="002A4C56"/>
    <w:rsid w:val="00351E5B"/>
    <w:rsid w:val="003624BE"/>
    <w:rsid w:val="003865AC"/>
    <w:rsid w:val="004336AC"/>
    <w:rsid w:val="00492C95"/>
    <w:rsid w:val="004D2994"/>
    <w:rsid w:val="005564A3"/>
    <w:rsid w:val="00566867"/>
    <w:rsid w:val="005F23DB"/>
    <w:rsid w:val="00634471"/>
    <w:rsid w:val="0067127C"/>
    <w:rsid w:val="006B06B8"/>
    <w:rsid w:val="007F281B"/>
    <w:rsid w:val="00876207"/>
    <w:rsid w:val="008D68C4"/>
    <w:rsid w:val="00941FA4"/>
    <w:rsid w:val="00971B89"/>
    <w:rsid w:val="00A00097"/>
    <w:rsid w:val="00A5106F"/>
    <w:rsid w:val="00A56783"/>
    <w:rsid w:val="00A76EE6"/>
    <w:rsid w:val="00A862C3"/>
    <w:rsid w:val="00B074FC"/>
    <w:rsid w:val="00B37888"/>
    <w:rsid w:val="00BE5FEA"/>
    <w:rsid w:val="00CD0701"/>
    <w:rsid w:val="00D152EA"/>
    <w:rsid w:val="00D159FB"/>
    <w:rsid w:val="00DA56F9"/>
    <w:rsid w:val="00DF721C"/>
    <w:rsid w:val="00E03962"/>
    <w:rsid w:val="00E35655"/>
    <w:rsid w:val="00E90F5A"/>
    <w:rsid w:val="00FD3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1097F1"/>
  <w15:chartTrackingRefBased/>
  <w15:docId w15:val="{BF733822-4DE8-4532-8765-5A7CF54EF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721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850C4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23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850C4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009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580832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F721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F721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F72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721C"/>
  </w:style>
  <w:style w:type="paragraph" w:styleId="Footer">
    <w:name w:val="footer"/>
    <w:basedOn w:val="Normal"/>
    <w:link w:val="FooterChar"/>
    <w:uiPriority w:val="99"/>
    <w:unhideWhenUsed/>
    <w:rsid w:val="00DF72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721C"/>
  </w:style>
  <w:style w:type="character" w:customStyle="1" w:styleId="Heading1Char">
    <w:name w:val="Heading 1 Char"/>
    <w:basedOn w:val="DefaultParagraphFont"/>
    <w:link w:val="Heading1"/>
    <w:uiPriority w:val="9"/>
    <w:rsid w:val="00DF721C"/>
    <w:rPr>
      <w:rFonts w:asciiTheme="majorHAnsi" w:eastAsiaTheme="majorEastAsia" w:hAnsiTheme="majorHAnsi" w:cstheme="majorBidi"/>
      <w:color w:val="850C4B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F721C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DF721C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F721C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F721C"/>
    <w:pPr>
      <w:spacing w:after="100"/>
      <w:ind w:left="440"/>
    </w:pPr>
    <w:rPr>
      <w:rFonts w:eastAsiaTheme="minorEastAsia" w:cs="Times New Roman"/>
      <w:lang w:val="en-US"/>
    </w:rPr>
  </w:style>
  <w:style w:type="paragraph" w:styleId="TOAHeading">
    <w:name w:val="toa heading"/>
    <w:basedOn w:val="Normal"/>
    <w:next w:val="Normal"/>
    <w:uiPriority w:val="99"/>
    <w:semiHidden/>
    <w:unhideWhenUsed/>
    <w:rsid w:val="00492C95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92C95"/>
    <w:pPr>
      <w:spacing w:after="0"/>
      <w:ind w:left="220" w:hanging="220"/>
    </w:pPr>
  </w:style>
  <w:style w:type="character" w:styleId="Hyperlink">
    <w:name w:val="Hyperlink"/>
    <w:basedOn w:val="DefaultParagraphFont"/>
    <w:uiPriority w:val="99"/>
    <w:unhideWhenUsed/>
    <w:rsid w:val="008D68C4"/>
    <w:rPr>
      <w:color w:val="8F8F8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D68C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F23DB"/>
    <w:rPr>
      <w:rFonts w:asciiTheme="majorHAnsi" w:eastAsiaTheme="majorEastAsia" w:hAnsiTheme="majorHAnsi" w:cstheme="majorBidi"/>
      <w:color w:val="850C4B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00097"/>
    <w:rPr>
      <w:rFonts w:asciiTheme="majorHAnsi" w:eastAsiaTheme="majorEastAsia" w:hAnsiTheme="majorHAnsi" w:cstheme="majorBidi"/>
      <w:color w:val="580832" w:themeColor="accent1" w:themeShade="7F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A0009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00097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microsoft.com/office/2007/relationships/hdphoto" Target="media/hdphoto1.wdp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5.jpeg"/></Relationships>
</file>

<file path=word/theme/theme1.xml><?xml version="1.0" encoding="utf-8"?>
<a:theme xmlns:a="http://schemas.openxmlformats.org/drawingml/2006/main" name="Ion Boardroom">
  <a:themeElements>
    <a:clrScheme name="Ion Boardroom">
      <a:dk1>
        <a:sysClr val="windowText" lastClr="000000"/>
      </a:dk1>
      <a:lt1>
        <a:sysClr val="window" lastClr="FFFFFF"/>
      </a:lt1>
      <a:dk2>
        <a:srgbClr val="3B3059"/>
      </a:dk2>
      <a:lt2>
        <a:srgbClr val="EBEBEB"/>
      </a:lt2>
      <a:accent1>
        <a:srgbClr val="B31166"/>
      </a:accent1>
      <a:accent2>
        <a:srgbClr val="E33D6F"/>
      </a:accent2>
      <a:accent3>
        <a:srgbClr val="E45F3C"/>
      </a:accent3>
      <a:accent4>
        <a:srgbClr val="E9943A"/>
      </a:accent4>
      <a:accent5>
        <a:srgbClr val="9B6BF2"/>
      </a:accent5>
      <a:accent6>
        <a:srgbClr val="D53DD0"/>
      </a:accent6>
      <a:hlink>
        <a:srgbClr val="8F8F8F"/>
      </a:hlink>
      <a:folHlink>
        <a:srgbClr val="A5A5A5"/>
      </a:folHlink>
    </a:clrScheme>
    <a:fontScheme name="Ion Boardroom">
      <a:maj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 Boardroom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8000"/>
                <a:hueMod val="124000"/>
                <a:satMod val="148000"/>
                <a:lumMod val="124000"/>
              </a:schemeClr>
            </a:gs>
            <a:gs pos="100000">
              <a:schemeClr val="phClr">
                <a:shade val="76000"/>
                <a:hueMod val="89000"/>
                <a:satMod val="164000"/>
                <a:lumMod val="5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91000"/>
                <a:satMod val="164000"/>
                <a:lumMod val="74000"/>
              </a:schemeClr>
              <a:schemeClr val="phClr">
                <a:hueMod val="124000"/>
                <a:satMod val="140000"/>
                <a:lumMod val="14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 Boardroom" id="{FC33163D-4339-46B1-8EED-24C834239D99}" vid="{B8502691-933B-45FE-8764-BA278511EF2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FDACE0-8424-4E9F-B808-55DC44C4F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624</Words>
  <Characters>3087</Characters>
  <Application>Microsoft Office Word</Application>
  <DocSecurity>0</DocSecurity>
  <Lines>123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P Database Manual</vt:lpstr>
    </vt:vector>
  </TitlesOfParts>
  <Company>SWE30010</Company>
  <LinksUpToDate>false</LinksUpToDate>
  <CharactersWithSpaces>3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P Database Manual</dc:title>
  <dc:subject/>
  <dc:creator>G7 Database Solutions</dc:creator>
  <cp:keywords/>
  <dc:description/>
  <cp:lastModifiedBy>MONIQUE KUHN</cp:lastModifiedBy>
  <cp:revision>2</cp:revision>
  <dcterms:created xsi:type="dcterms:W3CDTF">2020-10-19T11:54:00Z</dcterms:created>
  <dcterms:modified xsi:type="dcterms:W3CDTF">2020-10-19T11:54:00Z</dcterms:modified>
</cp:coreProperties>
</file>